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3DE6B" w14:textId="05AB542F" w:rsidR="0024457A" w:rsidRPr="00634082" w:rsidRDefault="0024457A" w:rsidP="00765AA8">
      <w:pPr>
        <w:tabs>
          <w:tab w:val="right" w:pos="8391"/>
        </w:tabs>
        <w:spacing w:after="120"/>
        <w:jc w:val="right"/>
        <w:rPr>
          <w:rFonts w:ascii="Calibri" w:hAnsi="Calibri" w:cs="Calibri"/>
          <w:b/>
          <w:sz w:val="22"/>
          <w:szCs w:val="22"/>
          <w:u w:val="single"/>
        </w:rPr>
      </w:pPr>
      <w:bookmarkStart w:id="0" w:name="_Hlk63174539"/>
      <w:r w:rsidRPr="002A211E">
        <w:rPr>
          <w:rFonts w:ascii="Calibri" w:hAnsi="Calibri" w:cs="Calibri"/>
          <w:b/>
          <w:sz w:val="22"/>
          <w:szCs w:val="22"/>
          <w:u w:val="single"/>
        </w:rPr>
        <w:t xml:space="preserve">Allegato </w:t>
      </w:r>
      <w:r w:rsidR="00DB3718" w:rsidRPr="002A211E">
        <w:rPr>
          <w:rFonts w:ascii="Calibri" w:hAnsi="Calibri" w:cs="Calibri"/>
          <w:b/>
          <w:sz w:val="22"/>
          <w:szCs w:val="22"/>
          <w:u w:val="single"/>
        </w:rPr>
        <w:t>7</w:t>
      </w:r>
    </w:p>
    <w:p w14:paraId="30E860D9" w14:textId="77777777" w:rsidR="0024457A" w:rsidRPr="00634082" w:rsidRDefault="0024457A" w:rsidP="00765AA8">
      <w:pPr>
        <w:tabs>
          <w:tab w:val="right" w:pos="8391"/>
        </w:tabs>
        <w:spacing w:after="120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5DD84497" w14:textId="77777777" w:rsidR="0024457A" w:rsidRPr="00634082" w:rsidRDefault="0024457A" w:rsidP="00765AA8">
      <w:pPr>
        <w:tabs>
          <w:tab w:val="right" w:pos="8391"/>
        </w:tabs>
        <w:spacing w:after="120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4CCC33F0" w14:textId="77777777" w:rsidR="0024457A" w:rsidRPr="00634082" w:rsidRDefault="0024457A" w:rsidP="00765AA8">
      <w:pPr>
        <w:tabs>
          <w:tab w:val="right" w:pos="8391"/>
        </w:tabs>
        <w:spacing w:after="120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50F16B48" w14:textId="77777777" w:rsidR="004E34D1" w:rsidRPr="00634082" w:rsidRDefault="004E34D1" w:rsidP="00765AA8">
      <w:pPr>
        <w:tabs>
          <w:tab w:val="right" w:pos="8391"/>
        </w:tabs>
        <w:spacing w:after="120"/>
        <w:jc w:val="center"/>
        <w:rPr>
          <w:rFonts w:ascii="Verdana" w:hAnsi="Verdana"/>
          <w:sz w:val="22"/>
          <w:szCs w:val="22"/>
        </w:rPr>
      </w:pPr>
      <w:r w:rsidRPr="00634082">
        <w:rPr>
          <w:rFonts w:ascii="Calibri" w:hAnsi="Calibri" w:cs="Calibri"/>
          <w:b/>
          <w:sz w:val="22"/>
          <w:szCs w:val="22"/>
          <w:u w:val="single"/>
        </w:rPr>
        <w:tab/>
      </w:r>
      <w:r w:rsidRPr="00634082">
        <w:rPr>
          <w:rFonts w:ascii="Calibri" w:hAnsi="Calibri" w:cs="Calibri"/>
          <w:b/>
          <w:sz w:val="22"/>
          <w:szCs w:val="22"/>
          <w:u w:val="single"/>
        </w:rPr>
        <w:tab/>
      </w:r>
    </w:p>
    <w:p w14:paraId="58AD94FA" w14:textId="7C87D234" w:rsidR="004E34D1" w:rsidRPr="00634082" w:rsidRDefault="004E34D1" w:rsidP="00765AA8">
      <w:pPr>
        <w:tabs>
          <w:tab w:val="right" w:pos="8391"/>
        </w:tabs>
        <w:spacing w:after="120"/>
        <w:jc w:val="center"/>
        <w:rPr>
          <w:rFonts w:ascii="Calibri" w:hAnsi="Calibri"/>
          <w:b/>
          <w:sz w:val="28"/>
          <w:szCs w:val="28"/>
        </w:rPr>
      </w:pPr>
      <w:r w:rsidRPr="00634082">
        <w:rPr>
          <w:rFonts w:ascii="Calibri" w:hAnsi="Calibri"/>
          <w:b/>
          <w:sz w:val="28"/>
          <w:szCs w:val="28"/>
        </w:rPr>
        <w:t xml:space="preserve">DICHIARAZIONE SOSTITUTIVA </w:t>
      </w:r>
      <w:r w:rsidR="003061D1">
        <w:rPr>
          <w:rFonts w:ascii="Calibri" w:hAnsi="Calibri"/>
          <w:b/>
          <w:sz w:val="28"/>
          <w:szCs w:val="28"/>
        </w:rPr>
        <w:t>DELL’ATTO DI NOTORIETÀ</w:t>
      </w:r>
    </w:p>
    <w:p w14:paraId="16392346" w14:textId="77777777" w:rsidR="004E34D1" w:rsidRPr="00634082" w:rsidRDefault="004E34D1" w:rsidP="00765AA8">
      <w:pPr>
        <w:tabs>
          <w:tab w:val="right" w:pos="8391"/>
        </w:tabs>
        <w:spacing w:after="120"/>
        <w:jc w:val="center"/>
        <w:rPr>
          <w:rFonts w:ascii="Calibri" w:hAnsi="Calibri"/>
          <w:sz w:val="28"/>
          <w:szCs w:val="28"/>
          <w:lang w:val="de-DE"/>
        </w:rPr>
      </w:pPr>
      <w:r w:rsidRPr="00634082">
        <w:rPr>
          <w:rFonts w:ascii="Calibri" w:hAnsi="Calibri"/>
          <w:sz w:val="28"/>
          <w:szCs w:val="28"/>
          <w:lang w:val="de-DE"/>
        </w:rPr>
        <w:t>(art. 47 del DPR 445/2000)</w:t>
      </w:r>
    </w:p>
    <w:p w14:paraId="290AEFD9" w14:textId="77777777" w:rsidR="004E34D1" w:rsidRPr="00634082" w:rsidRDefault="004E34D1" w:rsidP="00765AA8">
      <w:pPr>
        <w:tabs>
          <w:tab w:val="right" w:pos="8391"/>
        </w:tabs>
        <w:spacing w:after="120"/>
        <w:jc w:val="center"/>
        <w:rPr>
          <w:rFonts w:ascii="Calibri" w:hAnsi="Calibri"/>
          <w:sz w:val="22"/>
          <w:szCs w:val="22"/>
          <w:lang w:val="de-DE"/>
        </w:rPr>
      </w:pPr>
    </w:p>
    <w:p w14:paraId="23A0333F" w14:textId="77777777" w:rsidR="004E34D1" w:rsidRPr="00634082" w:rsidRDefault="004E34D1" w:rsidP="00765AA8">
      <w:pPr>
        <w:spacing w:after="120"/>
        <w:rPr>
          <w:rFonts w:ascii="Calibri" w:hAnsi="Calibri" w:cs="Arial"/>
        </w:rPr>
      </w:pPr>
      <w:r w:rsidRPr="00634082">
        <w:rPr>
          <w:rFonts w:ascii="Calibri" w:hAnsi="Calibri" w:cs="Arial"/>
        </w:rPr>
        <w:t>Il/La sottoscritto/a ……………………………………………………………………………………</w:t>
      </w:r>
    </w:p>
    <w:p w14:paraId="0A6238A1" w14:textId="77777777" w:rsidR="004E34D1" w:rsidRPr="00634082" w:rsidRDefault="004E34D1" w:rsidP="00765AA8">
      <w:pPr>
        <w:spacing w:after="120"/>
        <w:rPr>
          <w:rFonts w:ascii="Calibri" w:hAnsi="Calibri" w:cs="Arial"/>
        </w:rPr>
      </w:pPr>
      <w:r w:rsidRPr="00634082">
        <w:rPr>
          <w:rFonts w:ascii="Calibri" w:hAnsi="Calibri" w:cs="Arial"/>
        </w:rPr>
        <w:t xml:space="preserve">nato/a </w:t>
      </w:r>
      <w:proofErr w:type="spellStart"/>
      <w:r w:rsidRPr="00634082">
        <w:rPr>
          <w:rFonts w:ascii="Calibri" w:hAnsi="Calibri" w:cs="Arial"/>
        </w:rPr>
        <w:t>a</w:t>
      </w:r>
      <w:proofErr w:type="spellEnd"/>
      <w:r w:rsidRPr="00634082">
        <w:rPr>
          <w:rFonts w:ascii="Calibri" w:hAnsi="Calibri" w:cs="Arial"/>
        </w:rPr>
        <w:t xml:space="preserve"> ……………………...………………………………  (……….)  il ………………………..</w:t>
      </w:r>
    </w:p>
    <w:p w14:paraId="60CABADE" w14:textId="77777777" w:rsidR="004E34D1" w:rsidRPr="00634082" w:rsidRDefault="004E34D1" w:rsidP="00765AA8">
      <w:pPr>
        <w:spacing w:after="120"/>
        <w:ind w:right="-802"/>
        <w:rPr>
          <w:rFonts w:ascii="Calibri" w:hAnsi="Calibri" w:cs="Arial"/>
        </w:rPr>
      </w:pPr>
      <w:r w:rsidRPr="00634082">
        <w:rPr>
          <w:rFonts w:ascii="Calibri" w:hAnsi="Calibri" w:cs="Arial"/>
        </w:rPr>
        <w:t>residente a………………………….…………  (……… ) in  Via/Piazza .…………….………. n…</w:t>
      </w:r>
    </w:p>
    <w:p w14:paraId="5C6FBE46" w14:textId="77777777" w:rsidR="004E34D1" w:rsidRPr="00634082" w:rsidRDefault="004E34D1" w:rsidP="00765AA8">
      <w:pPr>
        <w:spacing w:after="120"/>
        <w:rPr>
          <w:rFonts w:ascii="Calibri" w:hAnsi="Calibri" w:cs="Arial"/>
        </w:rPr>
      </w:pPr>
      <w:r w:rsidRPr="00634082">
        <w:rPr>
          <w:rFonts w:ascii="Calibri" w:hAnsi="Calibri" w:cs="Arial"/>
        </w:rPr>
        <w:t xml:space="preserve">                                                                 </w:t>
      </w:r>
    </w:p>
    <w:p w14:paraId="45E36549" w14:textId="77777777" w:rsidR="004E34D1" w:rsidRPr="00634082" w:rsidRDefault="004E34D1" w:rsidP="00765AA8">
      <w:pPr>
        <w:spacing w:after="120"/>
        <w:jc w:val="center"/>
        <w:rPr>
          <w:rFonts w:ascii="Calibri" w:hAnsi="Calibri" w:cs="Arial"/>
          <w:b/>
        </w:rPr>
      </w:pPr>
      <w:r w:rsidRPr="00634082">
        <w:rPr>
          <w:rFonts w:ascii="Calibri" w:hAnsi="Calibri" w:cs="Arial"/>
          <w:b/>
        </w:rPr>
        <w:t>consapevole</w:t>
      </w:r>
    </w:p>
    <w:p w14:paraId="3FB183E7" w14:textId="77777777" w:rsidR="004E34D1" w:rsidRPr="00634082" w:rsidRDefault="004E34D1" w:rsidP="00765AA8">
      <w:pPr>
        <w:spacing w:after="120"/>
        <w:jc w:val="both"/>
        <w:rPr>
          <w:rFonts w:ascii="Calibri" w:hAnsi="Calibri"/>
          <w:b/>
        </w:rPr>
      </w:pPr>
    </w:p>
    <w:p w14:paraId="181DFB5A" w14:textId="77777777" w:rsidR="004E34D1" w:rsidRPr="00634082" w:rsidRDefault="004E34D1" w:rsidP="00765AA8">
      <w:pPr>
        <w:numPr>
          <w:ilvl w:val="0"/>
          <w:numId w:val="20"/>
        </w:numPr>
        <w:spacing w:after="120"/>
        <w:jc w:val="both"/>
        <w:rPr>
          <w:rFonts w:ascii="Calibri" w:hAnsi="Calibri"/>
        </w:rPr>
      </w:pPr>
      <w:r w:rsidRPr="00634082">
        <w:rPr>
          <w:rFonts w:ascii="Calibri" w:hAnsi="Calibri"/>
        </w:rPr>
        <w:t>della responsabilità penale prevista, dall’art</w:t>
      </w:r>
      <w:r w:rsidRPr="00634082">
        <w:rPr>
          <w:rFonts w:ascii="Calibri" w:hAnsi="Calibri"/>
          <w:b/>
        </w:rPr>
        <w:t xml:space="preserve">. </w:t>
      </w:r>
      <w:r w:rsidRPr="00634082">
        <w:rPr>
          <w:rFonts w:ascii="Calibri" w:hAnsi="Calibri"/>
        </w:rPr>
        <w:t>76 del D.P.R. 445/2000, per le ipotesi di falsità in atti e dichiarazioni mendaci ivi indicate</w:t>
      </w:r>
    </w:p>
    <w:p w14:paraId="31D43B83" w14:textId="77777777" w:rsidR="004E34D1" w:rsidRPr="00634082" w:rsidRDefault="004E34D1" w:rsidP="00765AA8">
      <w:pPr>
        <w:numPr>
          <w:ilvl w:val="0"/>
          <w:numId w:val="20"/>
        </w:numPr>
        <w:spacing w:after="120"/>
        <w:jc w:val="both"/>
        <w:rPr>
          <w:rFonts w:ascii="Calibri" w:hAnsi="Calibri"/>
        </w:rPr>
      </w:pPr>
      <w:r w:rsidRPr="00634082">
        <w:rPr>
          <w:rFonts w:ascii="Calibri" w:hAnsi="Calibri"/>
        </w:rPr>
        <w:t>sotto la personale responsabilità:</w:t>
      </w:r>
    </w:p>
    <w:p w14:paraId="35FBF0E0" w14:textId="77777777" w:rsidR="004E34D1" w:rsidRPr="00634082" w:rsidRDefault="004E34D1" w:rsidP="00765AA8">
      <w:pPr>
        <w:spacing w:after="120"/>
        <w:jc w:val="center"/>
        <w:rPr>
          <w:rFonts w:ascii="Calibri" w:hAnsi="Calibri"/>
          <w:b/>
        </w:rPr>
      </w:pPr>
    </w:p>
    <w:p w14:paraId="1D548483" w14:textId="77777777" w:rsidR="004E34D1" w:rsidRPr="00634082" w:rsidRDefault="004E34D1" w:rsidP="00765AA8">
      <w:pPr>
        <w:spacing w:after="120"/>
        <w:jc w:val="center"/>
        <w:rPr>
          <w:rFonts w:ascii="Calibri" w:hAnsi="Calibri"/>
          <w:b/>
        </w:rPr>
      </w:pPr>
      <w:r w:rsidRPr="00634082">
        <w:rPr>
          <w:rFonts w:ascii="Calibri" w:hAnsi="Calibri"/>
          <w:b/>
        </w:rPr>
        <w:t>DICHIARA</w:t>
      </w:r>
    </w:p>
    <w:p w14:paraId="2F8BB130" w14:textId="1516437D" w:rsidR="004E34D1" w:rsidRPr="00634082" w:rsidRDefault="004E34D1" w:rsidP="00765AA8">
      <w:pPr>
        <w:spacing w:after="120"/>
        <w:jc w:val="both"/>
        <w:rPr>
          <w:rFonts w:ascii="Calibri" w:hAnsi="Calibri"/>
        </w:rPr>
      </w:pPr>
      <w:r w:rsidRPr="00634082">
        <w:rPr>
          <w:rFonts w:ascii="Calibri" w:hAnsi="Calibri"/>
        </w:rPr>
        <w:t xml:space="preserve">che la </w:t>
      </w:r>
      <w:r w:rsidR="00F41256" w:rsidRPr="00634082">
        <w:rPr>
          <w:rFonts w:ascii="Calibri" w:hAnsi="Calibri"/>
        </w:rPr>
        <w:t xml:space="preserve">copia </w:t>
      </w:r>
      <w:r w:rsidRPr="00634082">
        <w:rPr>
          <w:rFonts w:ascii="Calibri" w:hAnsi="Calibri"/>
        </w:rPr>
        <w:t>dei seguenti documenti è conforme agli originali</w:t>
      </w:r>
    </w:p>
    <w:p w14:paraId="6EDB3ECB" w14:textId="77777777" w:rsidR="004E34D1" w:rsidRPr="00634082" w:rsidRDefault="004E34D1" w:rsidP="00765AA8">
      <w:pPr>
        <w:numPr>
          <w:ilvl w:val="0"/>
          <w:numId w:val="21"/>
        </w:numPr>
        <w:spacing w:after="120"/>
        <w:jc w:val="both"/>
        <w:rPr>
          <w:rFonts w:ascii="Calibri" w:hAnsi="Calibri"/>
        </w:rPr>
      </w:pPr>
      <w:r w:rsidRPr="00634082">
        <w:rPr>
          <w:rFonts w:ascii="Calibri" w:hAnsi="Calibri"/>
        </w:rPr>
        <w:t>……………………………………………………………………………………………………………………………….</w:t>
      </w:r>
    </w:p>
    <w:p w14:paraId="6C04DA45" w14:textId="77777777" w:rsidR="004E34D1" w:rsidRPr="00634082" w:rsidRDefault="004E34D1" w:rsidP="00765AA8">
      <w:pPr>
        <w:numPr>
          <w:ilvl w:val="0"/>
          <w:numId w:val="21"/>
        </w:numPr>
        <w:spacing w:after="120"/>
        <w:jc w:val="both"/>
        <w:rPr>
          <w:rFonts w:ascii="Calibri" w:hAnsi="Calibri"/>
        </w:rPr>
      </w:pPr>
      <w:r w:rsidRPr="00634082">
        <w:rPr>
          <w:rFonts w:ascii="Calibri" w:hAnsi="Calibri"/>
        </w:rPr>
        <w:t>………………………………………………………………………………………………………………………………….</w:t>
      </w:r>
    </w:p>
    <w:p w14:paraId="113671E5" w14:textId="77777777" w:rsidR="004E34D1" w:rsidRPr="00634082" w:rsidRDefault="004E34D1" w:rsidP="00765AA8">
      <w:pPr>
        <w:numPr>
          <w:ilvl w:val="0"/>
          <w:numId w:val="21"/>
        </w:numPr>
        <w:spacing w:after="120"/>
        <w:jc w:val="both"/>
        <w:rPr>
          <w:rFonts w:ascii="Calibri" w:hAnsi="Calibri"/>
        </w:rPr>
      </w:pPr>
      <w:r w:rsidRPr="00634082">
        <w:rPr>
          <w:rFonts w:ascii="Calibri" w:hAnsi="Calibri"/>
        </w:rPr>
        <w:t>………………………………………………………………………………………………………………………………….</w:t>
      </w:r>
    </w:p>
    <w:p w14:paraId="70BC1629" w14:textId="77777777" w:rsidR="004E34D1" w:rsidRPr="00634082" w:rsidRDefault="004E34D1" w:rsidP="00765AA8">
      <w:pPr>
        <w:numPr>
          <w:ilvl w:val="0"/>
          <w:numId w:val="21"/>
        </w:numPr>
        <w:spacing w:after="120"/>
        <w:jc w:val="both"/>
        <w:rPr>
          <w:rFonts w:ascii="Calibri" w:hAnsi="Calibri"/>
        </w:rPr>
      </w:pPr>
      <w:r w:rsidRPr="00634082">
        <w:rPr>
          <w:rFonts w:ascii="Calibri" w:hAnsi="Calibri"/>
        </w:rPr>
        <w:t>…..…………………………………………………………………………………………………………………………….</w:t>
      </w:r>
    </w:p>
    <w:p w14:paraId="7AAB1708" w14:textId="77777777" w:rsidR="004E34D1" w:rsidRPr="00634082" w:rsidRDefault="004E34D1" w:rsidP="00765AA8">
      <w:pPr>
        <w:numPr>
          <w:ilvl w:val="0"/>
          <w:numId w:val="21"/>
        </w:numPr>
        <w:spacing w:after="120"/>
        <w:jc w:val="both"/>
        <w:rPr>
          <w:rFonts w:ascii="Calibri" w:hAnsi="Calibri"/>
        </w:rPr>
      </w:pPr>
      <w:r w:rsidRPr="00634082">
        <w:rPr>
          <w:rFonts w:ascii="Calibri" w:hAnsi="Calibri"/>
        </w:rPr>
        <w:t>………………………………………………………………………………………………………………………………….</w:t>
      </w:r>
    </w:p>
    <w:p w14:paraId="109F7CBA" w14:textId="77777777" w:rsidR="004E34D1" w:rsidRPr="00634082" w:rsidRDefault="004E34D1" w:rsidP="00765AA8">
      <w:pPr>
        <w:numPr>
          <w:ilvl w:val="0"/>
          <w:numId w:val="21"/>
        </w:numPr>
        <w:spacing w:after="120"/>
        <w:jc w:val="both"/>
        <w:rPr>
          <w:rFonts w:ascii="Calibri" w:hAnsi="Calibri"/>
        </w:rPr>
      </w:pPr>
      <w:r w:rsidRPr="00634082">
        <w:rPr>
          <w:rFonts w:ascii="Calibri" w:hAnsi="Calibri"/>
        </w:rPr>
        <w:t>………………………………………………………………………………………………………………………………….</w:t>
      </w:r>
    </w:p>
    <w:p w14:paraId="5180B7EC" w14:textId="77777777" w:rsidR="004E34D1" w:rsidRPr="00634082" w:rsidRDefault="004E34D1" w:rsidP="00765AA8">
      <w:pPr>
        <w:tabs>
          <w:tab w:val="left" w:pos="67"/>
          <w:tab w:val="left" w:leader="dot" w:pos="7274"/>
          <w:tab w:val="right" w:pos="8055"/>
        </w:tabs>
        <w:spacing w:after="120"/>
        <w:jc w:val="both"/>
        <w:rPr>
          <w:rFonts w:ascii="Calibri" w:hAnsi="Calibri"/>
        </w:rPr>
      </w:pPr>
    </w:p>
    <w:p w14:paraId="0A6B4A01" w14:textId="77777777" w:rsidR="004E34D1" w:rsidRPr="00634082" w:rsidRDefault="004E34D1" w:rsidP="00765AA8">
      <w:pPr>
        <w:tabs>
          <w:tab w:val="left" w:pos="67"/>
          <w:tab w:val="left" w:leader="dot" w:pos="7274"/>
          <w:tab w:val="right" w:pos="8055"/>
        </w:tabs>
        <w:spacing w:after="120"/>
        <w:jc w:val="both"/>
        <w:rPr>
          <w:rFonts w:ascii="Calibri" w:hAnsi="Calibri"/>
        </w:rPr>
      </w:pPr>
      <w:r w:rsidRPr="00634082">
        <w:rPr>
          <w:rFonts w:ascii="Calibri" w:hAnsi="Calibri"/>
        </w:rPr>
        <w:t>Data ………………</w:t>
      </w:r>
    </w:p>
    <w:p w14:paraId="5102C80D" w14:textId="77777777" w:rsidR="004E34D1" w:rsidRPr="00634082" w:rsidRDefault="004E34D1" w:rsidP="00765AA8">
      <w:pPr>
        <w:tabs>
          <w:tab w:val="left" w:pos="67"/>
          <w:tab w:val="left" w:leader="dot" w:pos="7274"/>
          <w:tab w:val="right" w:pos="8055"/>
        </w:tabs>
        <w:spacing w:after="120"/>
        <w:ind w:firstLine="6120"/>
        <w:jc w:val="both"/>
        <w:rPr>
          <w:rFonts w:ascii="Calibri" w:hAnsi="Calibri"/>
        </w:rPr>
      </w:pPr>
      <w:r w:rsidRPr="00634082">
        <w:rPr>
          <w:rFonts w:ascii="Calibri" w:hAnsi="Calibri"/>
        </w:rPr>
        <w:t>FIRMA</w:t>
      </w:r>
    </w:p>
    <w:p w14:paraId="04E62FDD" w14:textId="6B050045" w:rsidR="004E34D1" w:rsidRPr="00634082" w:rsidRDefault="004E34D1" w:rsidP="00765AA8">
      <w:pPr>
        <w:tabs>
          <w:tab w:val="left" w:leader="dot" w:pos="6120"/>
          <w:tab w:val="right" w:pos="8055"/>
        </w:tabs>
        <w:spacing w:after="120"/>
        <w:ind w:firstLine="5220"/>
        <w:jc w:val="both"/>
        <w:rPr>
          <w:rFonts w:ascii="Calibri" w:hAnsi="Calibri"/>
        </w:rPr>
      </w:pPr>
      <w:r w:rsidRPr="00634082">
        <w:rPr>
          <w:rFonts w:ascii="Calibri" w:hAnsi="Calibri"/>
        </w:rPr>
        <w:t>_______________________</w:t>
      </w:r>
    </w:p>
    <w:p w14:paraId="0DC6EFDB" w14:textId="77777777" w:rsidR="004E34D1" w:rsidRPr="00634082" w:rsidRDefault="004E34D1" w:rsidP="00765AA8">
      <w:pPr>
        <w:tabs>
          <w:tab w:val="left" w:pos="907"/>
          <w:tab w:val="left" w:pos="9412"/>
          <w:tab w:val="right" w:pos="9824"/>
        </w:tabs>
        <w:spacing w:after="120"/>
        <w:ind w:left="326"/>
        <w:jc w:val="both"/>
        <w:rPr>
          <w:rFonts w:ascii="Calibri" w:hAnsi="Calibri"/>
        </w:rPr>
      </w:pPr>
    </w:p>
    <w:p w14:paraId="7C9C0981" w14:textId="77777777" w:rsidR="004E34D1" w:rsidRPr="00634082" w:rsidRDefault="004E34D1" w:rsidP="00765AA8">
      <w:pPr>
        <w:numPr>
          <w:ilvl w:val="0"/>
          <w:numId w:val="22"/>
        </w:numPr>
        <w:spacing w:after="120"/>
        <w:jc w:val="both"/>
        <w:rPr>
          <w:rFonts w:ascii="Calibri" w:hAnsi="Calibri"/>
        </w:rPr>
      </w:pPr>
      <w:r w:rsidRPr="00634082">
        <w:rPr>
          <w:rFonts w:ascii="Calibri" w:hAnsi="Calibri"/>
        </w:rPr>
        <w:t>datare e firmare tutte le pagine che compongono la dichiarazione</w:t>
      </w:r>
    </w:p>
    <w:p w14:paraId="036BE64D" w14:textId="39E8480F" w:rsidR="00635ED7" w:rsidRPr="00634082" w:rsidRDefault="004E34D1" w:rsidP="00765AA8">
      <w:pPr>
        <w:numPr>
          <w:ilvl w:val="0"/>
          <w:numId w:val="22"/>
        </w:numPr>
        <w:spacing w:after="120"/>
        <w:jc w:val="both"/>
        <w:rPr>
          <w:rFonts w:ascii="Verdana" w:hAnsi="Verdana"/>
          <w:sz w:val="22"/>
          <w:szCs w:val="22"/>
        </w:rPr>
      </w:pPr>
      <w:r w:rsidRPr="00634082">
        <w:rPr>
          <w:rFonts w:ascii="Calibri" w:hAnsi="Calibri"/>
        </w:rPr>
        <w:t>allegare fotocopia di un proprio documento di identità</w:t>
      </w:r>
    </w:p>
    <w:p w14:paraId="5D6ED6C3" w14:textId="77777777" w:rsidR="004E34D1" w:rsidRPr="00634082" w:rsidRDefault="004E34D1" w:rsidP="00765AA8">
      <w:pPr>
        <w:spacing w:after="120"/>
        <w:rPr>
          <w:rFonts w:ascii="Verdana" w:hAnsi="Verdana"/>
          <w:sz w:val="22"/>
          <w:szCs w:val="22"/>
        </w:rPr>
      </w:pPr>
    </w:p>
    <w:bookmarkEnd w:id="0"/>
    <w:sectPr w:rsidR="004E34D1" w:rsidRPr="00634082" w:rsidSect="0024457A"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18" w:right="1134" w:bottom="1134" w:left="1134" w:header="851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22382" w14:textId="77777777" w:rsidR="0091338C" w:rsidRDefault="0091338C">
      <w:r>
        <w:separator/>
      </w:r>
    </w:p>
  </w:endnote>
  <w:endnote w:type="continuationSeparator" w:id="0">
    <w:p w14:paraId="0BC21A2F" w14:textId="77777777" w:rsidR="0091338C" w:rsidRDefault="0091338C">
      <w:r>
        <w:continuationSeparator/>
      </w:r>
    </w:p>
  </w:endnote>
  <w:endnote w:type="continuationNotice" w:id="1">
    <w:p w14:paraId="4D346D3D" w14:textId="77777777" w:rsidR="0091338C" w:rsidRDefault="009133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58ADB" w14:textId="77777777" w:rsidR="00283F24" w:rsidRDefault="00283F24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</w:t>
    </w:r>
    <w:r>
      <w:rPr>
        <w:rStyle w:val="Numeropagina"/>
        <w:noProof/>
      </w:rPr>
      <w:t>8</w:t>
    </w:r>
    <w:r>
      <w:rPr>
        <w:rStyle w:val="Numeropagina"/>
      </w:rPr>
      <w:fldChar w:fldCharType="end"/>
    </w:r>
  </w:p>
  <w:p w14:paraId="1CDCCB61" w14:textId="77777777" w:rsidR="00283F24" w:rsidRDefault="00283F24" w:rsidP="0021647D">
    <w:pPr>
      <w:pStyle w:val="Pidipagina"/>
      <w:ind w:right="360"/>
    </w:pPr>
  </w:p>
  <w:p w14:paraId="5D72F738" w14:textId="77777777" w:rsidR="00283F24" w:rsidRDefault="00283F2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A791F" w14:textId="77777777" w:rsidR="00283F24" w:rsidRDefault="00283F24" w:rsidP="0021647D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0F883" w14:textId="77777777" w:rsidR="00283F24" w:rsidRPr="00B63684" w:rsidRDefault="00283F24" w:rsidP="000E0D3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65ABA" w14:textId="77777777" w:rsidR="0091338C" w:rsidRDefault="0091338C">
      <w:r>
        <w:separator/>
      </w:r>
    </w:p>
  </w:footnote>
  <w:footnote w:type="continuationSeparator" w:id="0">
    <w:p w14:paraId="2C074ED0" w14:textId="77777777" w:rsidR="0091338C" w:rsidRDefault="0091338C">
      <w:r>
        <w:continuationSeparator/>
      </w:r>
    </w:p>
  </w:footnote>
  <w:footnote w:type="continuationNotice" w:id="1">
    <w:p w14:paraId="2B8C0BB2" w14:textId="77777777" w:rsidR="0091338C" w:rsidRDefault="009133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7F5F7" w14:textId="77777777" w:rsidR="00283F24" w:rsidRDefault="00283F24">
    <w:pPr>
      <w:pStyle w:val="Intestazione"/>
    </w:pPr>
  </w:p>
  <w:p w14:paraId="6713B309" w14:textId="77777777" w:rsidR="00283F24" w:rsidRDefault="00283F24">
    <w:pPr>
      <w:pStyle w:val="Intestazione"/>
    </w:pPr>
  </w:p>
  <w:p w14:paraId="79C843D9" w14:textId="77777777" w:rsidR="00283F24" w:rsidRDefault="00283F24">
    <w:pPr>
      <w:pStyle w:val="Intestazione"/>
    </w:pPr>
  </w:p>
  <w:p w14:paraId="12DFC509" w14:textId="77777777" w:rsidR="00283F24" w:rsidRDefault="00283F24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2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4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B44153"/>
    <w:multiLevelType w:val="hybridMultilevel"/>
    <w:tmpl w:val="A05088F2"/>
    <w:lvl w:ilvl="0" w:tplc="245AF09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0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5E2598"/>
    <w:multiLevelType w:val="hybridMultilevel"/>
    <w:tmpl w:val="F0F69B6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096377"/>
    <w:multiLevelType w:val="hybridMultilevel"/>
    <w:tmpl w:val="8F5E873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691A4F"/>
    <w:multiLevelType w:val="hybridMultilevel"/>
    <w:tmpl w:val="F9AE2B70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9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33504865"/>
    <w:multiLevelType w:val="hybridMultilevel"/>
    <w:tmpl w:val="1E32B1F2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1715E"/>
    <w:multiLevelType w:val="hybridMultilevel"/>
    <w:tmpl w:val="BF84A24E"/>
    <w:lvl w:ilvl="0" w:tplc="2BFE3CC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32F2B43A">
      <w:numFmt w:val="bullet"/>
      <w:lvlText w:val="-"/>
      <w:lvlJc w:val="left"/>
      <w:pPr>
        <w:ind w:left="2359" w:hanging="57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5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34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37" w15:restartNumberingAfterBreak="0">
    <w:nsid w:val="5D710D7A"/>
    <w:multiLevelType w:val="hybridMultilevel"/>
    <w:tmpl w:val="5862FAA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8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1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46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9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2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5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6" w15:restartNumberingAfterBreak="0">
    <w:nsid w:val="7FCA473D"/>
    <w:multiLevelType w:val="hybridMultilevel"/>
    <w:tmpl w:val="910C223E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033372">
    <w:abstractNumId w:val="52"/>
  </w:num>
  <w:num w:numId="2" w16cid:durableId="1245802389">
    <w:abstractNumId w:val="40"/>
  </w:num>
  <w:num w:numId="3" w16cid:durableId="80840083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5815235">
    <w:abstractNumId w:val="3"/>
  </w:num>
  <w:num w:numId="5" w16cid:durableId="404109865">
    <w:abstractNumId w:val="24"/>
  </w:num>
  <w:num w:numId="6" w16cid:durableId="1494295833">
    <w:abstractNumId w:val="0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 w16cid:durableId="452527877">
    <w:abstractNumId w:val="48"/>
  </w:num>
  <w:num w:numId="8" w16cid:durableId="184101671">
    <w:abstractNumId w:val="18"/>
  </w:num>
  <w:num w:numId="9" w16cid:durableId="594285628">
    <w:abstractNumId w:val="45"/>
  </w:num>
  <w:num w:numId="10" w16cid:durableId="149059118">
    <w:abstractNumId w:val="1"/>
  </w:num>
  <w:num w:numId="11" w16cid:durableId="1989286337">
    <w:abstractNumId w:val="16"/>
  </w:num>
  <w:num w:numId="12" w16cid:durableId="450900353">
    <w:abstractNumId w:val="8"/>
  </w:num>
  <w:num w:numId="13" w16cid:durableId="48916225">
    <w:abstractNumId w:val="17"/>
  </w:num>
  <w:num w:numId="14" w16cid:durableId="473719691">
    <w:abstractNumId w:val="11"/>
  </w:num>
  <w:num w:numId="15" w16cid:durableId="1017080866">
    <w:abstractNumId w:val="54"/>
  </w:num>
  <w:num w:numId="16" w16cid:durableId="1470585784">
    <w:abstractNumId w:val="21"/>
  </w:num>
  <w:num w:numId="17" w16cid:durableId="288438646">
    <w:abstractNumId w:val="37"/>
  </w:num>
  <w:num w:numId="18" w16cid:durableId="1076516229">
    <w:abstractNumId w:val="33"/>
  </w:num>
  <w:num w:numId="19" w16cid:durableId="1204829515">
    <w:abstractNumId w:val="51"/>
  </w:num>
  <w:num w:numId="20" w16cid:durableId="1643390077">
    <w:abstractNumId w:val="32"/>
  </w:num>
  <w:num w:numId="21" w16cid:durableId="1168594653">
    <w:abstractNumId w:val="29"/>
  </w:num>
  <w:num w:numId="22" w16cid:durableId="2077775964">
    <w:abstractNumId w:val="19"/>
  </w:num>
  <w:num w:numId="23" w16cid:durableId="600141868">
    <w:abstractNumId w:val="4"/>
  </w:num>
  <w:num w:numId="24" w16cid:durableId="1703942178">
    <w:abstractNumId w:val="2"/>
  </w:num>
  <w:num w:numId="25" w16cid:durableId="1149325118">
    <w:abstractNumId w:val="27"/>
  </w:num>
  <w:num w:numId="26" w16cid:durableId="525215647">
    <w:abstractNumId w:val="14"/>
  </w:num>
  <w:num w:numId="27" w16cid:durableId="762069259">
    <w:abstractNumId w:val="5"/>
  </w:num>
  <w:num w:numId="28" w16cid:durableId="874929426">
    <w:abstractNumId w:val="31"/>
  </w:num>
  <w:num w:numId="29" w16cid:durableId="329333600">
    <w:abstractNumId w:val="42"/>
  </w:num>
  <w:num w:numId="30" w16cid:durableId="1574970154">
    <w:abstractNumId w:val="20"/>
  </w:num>
  <w:num w:numId="31" w16cid:durableId="271129456">
    <w:abstractNumId w:val="6"/>
  </w:num>
  <w:num w:numId="32" w16cid:durableId="1201671686">
    <w:abstractNumId w:val="34"/>
  </w:num>
  <w:num w:numId="33" w16cid:durableId="1825662319">
    <w:abstractNumId w:val="36"/>
  </w:num>
  <w:num w:numId="34" w16cid:durableId="1685669627">
    <w:abstractNumId w:val="30"/>
  </w:num>
  <w:num w:numId="35" w16cid:durableId="598025065">
    <w:abstractNumId w:val="38"/>
  </w:num>
  <w:num w:numId="36" w16cid:durableId="1811094329">
    <w:abstractNumId w:val="55"/>
  </w:num>
  <w:num w:numId="37" w16cid:durableId="628366233">
    <w:abstractNumId w:val="43"/>
  </w:num>
  <w:num w:numId="38" w16cid:durableId="1787893118">
    <w:abstractNumId w:val="9"/>
  </w:num>
  <w:num w:numId="39" w16cid:durableId="1516260339">
    <w:abstractNumId w:val="39"/>
  </w:num>
  <w:num w:numId="40" w16cid:durableId="1243947051">
    <w:abstractNumId w:val="41"/>
  </w:num>
  <w:num w:numId="41" w16cid:durableId="1648706388">
    <w:abstractNumId w:val="26"/>
  </w:num>
  <w:num w:numId="42" w16cid:durableId="2099401941">
    <w:abstractNumId w:val="50"/>
  </w:num>
  <w:num w:numId="43" w16cid:durableId="16858467">
    <w:abstractNumId w:val="35"/>
  </w:num>
  <w:num w:numId="44" w16cid:durableId="694114594">
    <w:abstractNumId w:val="47"/>
  </w:num>
  <w:num w:numId="45" w16cid:durableId="1484080505">
    <w:abstractNumId w:val="28"/>
  </w:num>
  <w:num w:numId="46" w16cid:durableId="1821997475">
    <w:abstractNumId w:val="46"/>
  </w:num>
  <w:num w:numId="47" w16cid:durableId="828133119">
    <w:abstractNumId w:val="25"/>
  </w:num>
  <w:num w:numId="48" w16cid:durableId="625622637">
    <w:abstractNumId w:val="44"/>
  </w:num>
  <w:num w:numId="49" w16cid:durableId="777024125">
    <w:abstractNumId w:val="49"/>
  </w:num>
  <w:num w:numId="50" w16cid:durableId="1293822660">
    <w:abstractNumId w:val="10"/>
  </w:num>
  <w:num w:numId="51" w16cid:durableId="990600739">
    <w:abstractNumId w:val="53"/>
  </w:num>
  <w:num w:numId="52" w16cid:durableId="1095008044">
    <w:abstractNumId w:val="7"/>
  </w:num>
  <w:num w:numId="53" w16cid:durableId="1851991725">
    <w:abstractNumId w:val="23"/>
  </w:num>
  <w:num w:numId="54" w16cid:durableId="925501491">
    <w:abstractNumId w:val="56"/>
  </w:num>
  <w:num w:numId="55" w16cid:durableId="1095706887">
    <w:abstractNumId w:val="15"/>
  </w:num>
  <w:num w:numId="56" w16cid:durableId="1655061395">
    <w:abstractNumId w:val="22"/>
  </w:num>
  <w:num w:numId="57" w16cid:durableId="1750738199">
    <w:abstractNumId w:val="13"/>
  </w:num>
  <w:num w:numId="58" w16cid:durableId="852914514">
    <w:abstractNumId w:val="1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4474"/>
    <w:rsid w:val="00004515"/>
    <w:rsid w:val="00004988"/>
    <w:rsid w:val="00010647"/>
    <w:rsid w:val="00010B11"/>
    <w:rsid w:val="00011A12"/>
    <w:rsid w:val="00014C10"/>
    <w:rsid w:val="00020017"/>
    <w:rsid w:val="00020EF6"/>
    <w:rsid w:val="00021542"/>
    <w:rsid w:val="000227A1"/>
    <w:rsid w:val="00025CF8"/>
    <w:rsid w:val="00030B8B"/>
    <w:rsid w:val="0003101E"/>
    <w:rsid w:val="0003199E"/>
    <w:rsid w:val="000323FB"/>
    <w:rsid w:val="00032549"/>
    <w:rsid w:val="00033E53"/>
    <w:rsid w:val="000340AC"/>
    <w:rsid w:val="00034FBD"/>
    <w:rsid w:val="0004104B"/>
    <w:rsid w:val="0004160A"/>
    <w:rsid w:val="00041FCE"/>
    <w:rsid w:val="000454FA"/>
    <w:rsid w:val="000456FA"/>
    <w:rsid w:val="00046163"/>
    <w:rsid w:val="00046623"/>
    <w:rsid w:val="00046A0C"/>
    <w:rsid w:val="000470B8"/>
    <w:rsid w:val="00052455"/>
    <w:rsid w:val="00052851"/>
    <w:rsid w:val="00052F28"/>
    <w:rsid w:val="0005300B"/>
    <w:rsid w:val="000536BD"/>
    <w:rsid w:val="000572CE"/>
    <w:rsid w:val="00057C9D"/>
    <w:rsid w:val="000636FF"/>
    <w:rsid w:val="00064BD9"/>
    <w:rsid w:val="0006500A"/>
    <w:rsid w:val="00065379"/>
    <w:rsid w:val="00066DBF"/>
    <w:rsid w:val="000676F7"/>
    <w:rsid w:val="00070D94"/>
    <w:rsid w:val="00072121"/>
    <w:rsid w:val="000722BA"/>
    <w:rsid w:val="0007278F"/>
    <w:rsid w:val="000762A6"/>
    <w:rsid w:val="0008336B"/>
    <w:rsid w:val="000843AD"/>
    <w:rsid w:val="00084DFA"/>
    <w:rsid w:val="000858F2"/>
    <w:rsid w:val="00087257"/>
    <w:rsid w:val="000930EC"/>
    <w:rsid w:val="00093942"/>
    <w:rsid w:val="00094E56"/>
    <w:rsid w:val="000968EB"/>
    <w:rsid w:val="0009709E"/>
    <w:rsid w:val="000A4F55"/>
    <w:rsid w:val="000A61A3"/>
    <w:rsid w:val="000A7A56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08A4"/>
    <w:rsid w:val="000D1615"/>
    <w:rsid w:val="000D23C3"/>
    <w:rsid w:val="000D25B0"/>
    <w:rsid w:val="000E0D3C"/>
    <w:rsid w:val="000E1120"/>
    <w:rsid w:val="000E2442"/>
    <w:rsid w:val="000E35DA"/>
    <w:rsid w:val="000E463A"/>
    <w:rsid w:val="000F4BD6"/>
    <w:rsid w:val="000F5454"/>
    <w:rsid w:val="000F7DCA"/>
    <w:rsid w:val="000F7EA1"/>
    <w:rsid w:val="00100C8B"/>
    <w:rsid w:val="0010629E"/>
    <w:rsid w:val="0011007F"/>
    <w:rsid w:val="001107E0"/>
    <w:rsid w:val="00110B5F"/>
    <w:rsid w:val="00111E8B"/>
    <w:rsid w:val="001132FC"/>
    <w:rsid w:val="00115BF9"/>
    <w:rsid w:val="0011631F"/>
    <w:rsid w:val="00116B30"/>
    <w:rsid w:val="00122D9D"/>
    <w:rsid w:val="0013052D"/>
    <w:rsid w:val="00130B23"/>
    <w:rsid w:val="0013120F"/>
    <w:rsid w:val="00132598"/>
    <w:rsid w:val="00133A2C"/>
    <w:rsid w:val="001346CD"/>
    <w:rsid w:val="001360D1"/>
    <w:rsid w:val="00136222"/>
    <w:rsid w:val="00140461"/>
    <w:rsid w:val="0014719E"/>
    <w:rsid w:val="00150E34"/>
    <w:rsid w:val="00151C62"/>
    <w:rsid w:val="00151D46"/>
    <w:rsid w:val="0015212A"/>
    <w:rsid w:val="00152985"/>
    <w:rsid w:val="00152DAD"/>
    <w:rsid w:val="00155028"/>
    <w:rsid w:val="00157364"/>
    <w:rsid w:val="0016169C"/>
    <w:rsid w:val="00165E03"/>
    <w:rsid w:val="0016662B"/>
    <w:rsid w:val="00174FD9"/>
    <w:rsid w:val="0017684A"/>
    <w:rsid w:val="00176D62"/>
    <w:rsid w:val="00181CEE"/>
    <w:rsid w:val="001823FF"/>
    <w:rsid w:val="00183302"/>
    <w:rsid w:val="00183539"/>
    <w:rsid w:val="0018451A"/>
    <w:rsid w:val="001869F3"/>
    <w:rsid w:val="00187DCB"/>
    <w:rsid w:val="00187F82"/>
    <w:rsid w:val="00191BA1"/>
    <w:rsid w:val="001929F7"/>
    <w:rsid w:val="00195AA5"/>
    <w:rsid w:val="00196EB1"/>
    <w:rsid w:val="001A64F9"/>
    <w:rsid w:val="001A6B12"/>
    <w:rsid w:val="001A758F"/>
    <w:rsid w:val="001A7D01"/>
    <w:rsid w:val="001B17BC"/>
    <w:rsid w:val="001B1E4F"/>
    <w:rsid w:val="001B2074"/>
    <w:rsid w:val="001B3BA7"/>
    <w:rsid w:val="001B6087"/>
    <w:rsid w:val="001C1306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6FC6"/>
    <w:rsid w:val="001F007D"/>
    <w:rsid w:val="001F5ED3"/>
    <w:rsid w:val="001F7165"/>
    <w:rsid w:val="002014F7"/>
    <w:rsid w:val="00204C64"/>
    <w:rsid w:val="00205E94"/>
    <w:rsid w:val="0020657E"/>
    <w:rsid w:val="00212150"/>
    <w:rsid w:val="00212C50"/>
    <w:rsid w:val="002141CD"/>
    <w:rsid w:val="00215C99"/>
    <w:rsid w:val="0021647D"/>
    <w:rsid w:val="0021753A"/>
    <w:rsid w:val="0022087E"/>
    <w:rsid w:val="00220928"/>
    <w:rsid w:val="00227A59"/>
    <w:rsid w:val="002308C6"/>
    <w:rsid w:val="00232E9A"/>
    <w:rsid w:val="002331EC"/>
    <w:rsid w:val="00235FBD"/>
    <w:rsid w:val="0023627E"/>
    <w:rsid w:val="0023781D"/>
    <w:rsid w:val="0024457A"/>
    <w:rsid w:val="00244C02"/>
    <w:rsid w:val="002459DA"/>
    <w:rsid w:val="0024791D"/>
    <w:rsid w:val="0025096D"/>
    <w:rsid w:val="00250A22"/>
    <w:rsid w:val="002512CA"/>
    <w:rsid w:val="00252838"/>
    <w:rsid w:val="00254705"/>
    <w:rsid w:val="0025649A"/>
    <w:rsid w:val="0025717C"/>
    <w:rsid w:val="00261EF2"/>
    <w:rsid w:val="002636F1"/>
    <w:rsid w:val="00263BCA"/>
    <w:rsid w:val="00264A64"/>
    <w:rsid w:val="00267E61"/>
    <w:rsid w:val="00270FDE"/>
    <w:rsid w:val="0027542E"/>
    <w:rsid w:val="002767A8"/>
    <w:rsid w:val="00281A78"/>
    <w:rsid w:val="00283F24"/>
    <w:rsid w:val="00287086"/>
    <w:rsid w:val="002873BA"/>
    <w:rsid w:val="00287FEF"/>
    <w:rsid w:val="00291660"/>
    <w:rsid w:val="002921F1"/>
    <w:rsid w:val="002922FE"/>
    <w:rsid w:val="00293B9B"/>
    <w:rsid w:val="00295193"/>
    <w:rsid w:val="00296C78"/>
    <w:rsid w:val="002A0685"/>
    <w:rsid w:val="002A0A56"/>
    <w:rsid w:val="002A0B25"/>
    <w:rsid w:val="002A195F"/>
    <w:rsid w:val="002A211E"/>
    <w:rsid w:val="002A4821"/>
    <w:rsid w:val="002A4F12"/>
    <w:rsid w:val="002A539E"/>
    <w:rsid w:val="002B0E34"/>
    <w:rsid w:val="002B1DC8"/>
    <w:rsid w:val="002B33D3"/>
    <w:rsid w:val="002B371D"/>
    <w:rsid w:val="002B45B0"/>
    <w:rsid w:val="002C108B"/>
    <w:rsid w:val="002C1E8A"/>
    <w:rsid w:val="002C2E59"/>
    <w:rsid w:val="002C7CF5"/>
    <w:rsid w:val="002D03DA"/>
    <w:rsid w:val="002D0648"/>
    <w:rsid w:val="002D1EB1"/>
    <w:rsid w:val="002D1F4C"/>
    <w:rsid w:val="002D47F3"/>
    <w:rsid w:val="002D520C"/>
    <w:rsid w:val="002D72B0"/>
    <w:rsid w:val="002E037F"/>
    <w:rsid w:val="002E0FC4"/>
    <w:rsid w:val="002E0FE2"/>
    <w:rsid w:val="002E3AE7"/>
    <w:rsid w:val="002E7D7B"/>
    <w:rsid w:val="002F07A7"/>
    <w:rsid w:val="002F0C95"/>
    <w:rsid w:val="002F22D8"/>
    <w:rsid w:val="002F4F79"/>
    <w:rsid w:val="002F5B10"/>
    <w:rsid w:val="002F5D5E"/>
    <w:rsid w:val="00300785"/>
    <w:rsid w:val="00300FD0"/>
    <w:rsid w:val="00301FA8"/>
    <w:rsid w:val="00303000"/>
    <w:rsid w:val="003061D1"/>
    <w:rsid w:val="00306DDD"/>
    <w:rsid w:val="003071FD"/>
    <w:rsid w:val="00307D0A"/>
    <w:rsid w:val="00314AB5"/>
    <w:rsid w:val="00315793"/>
    <w:rsid w:val="0031626F"/>
    <w:rsid w:val="00317817"/>
    <w:rsid w:val="00321203"/>
    <w:rsid w:val="00323C73"/>
    <w:rsid w:val="00324A37"/>
    <w:rsid w:val="003263F7"/>
    <w:rsid w:val="00327761"/>
    <w:rsid w:val="003304A4"/>
    <w:rsid w:val="003307C3"/>
    <w:rsid w:val="00330AFD"/>
    <w:rsid w:val="00331881"/>
    <w:rsid w:val="0033261A"/>
    <w:rsid w:val="00334A3B"/>
    <w:rsid w:val="003429F6"/>
    <w:rsid w:val="00346223"/>
    <w:rsid w:val="00347F75"/>
    <w:rsid w:val="00350BA1"/>
    <w:rsid w:val="00352F33"/>
    <w:rsid w:val="003554DB"/>
    <w:rsid w:val="0035794E"/>
    <w:rsid w:val="00357BD3"/>
    <w:rsid w:val="00361480"/>
    <w:rsid w:val="003627FE"/>
    <w:rsid w:val="003641AE"/>
    <w:rsid w:val="00364BBC"/>
    <w:rsid w:val="00365587"/>
    <w:rsid w:val="00367F29"/>
    <w:rsid w:val="0037075D"/>
    <w:rsid w:val="0037117A"/>
    <w:rsid w:val="0037139D"/>
    <w:rsid w:val="0037338F"/>
    <w:rsid w:val="00374917"/>
    <w:rsid w:val="003761B9"/>
    <w:rsid w:val="00376981"/>
    <w:rsid w:val="00386132"/>
    <w:rsid w:val="003864D9"/>
    <w:rsid w:val="0038751F"/>
    <w:rsid w:val="00390A53"/>
    <w:rsid w:val="0039220E"/>
    <w:rsid w:val="0039223A"/>
    <w:rsid w:val="00392612"/>
    <w:rsid w:val="003927FA"/>
    <w:rsid w:val="003A07CD"/>
    <w:rsid w:val="003A140E"/>
    <w:rsid w:val="003A1C70"/>
    <w:rsid w:val="003A1F67"/>
    <w:rsid w:val="003A33DB"/>
    <w:rsid w:val="003A6FBC"/>
    <w:rsid w:val="003B25C5"/>
    <w:rsid w:val="003B395D"/>
    <w:rsid w:val="003B7D15"/>
    <w:rsid w:val="003C010E"/>
    <w:rsid w:val="003C21A5"/>
    <w:rsid w:val="003C2381"/>
    <w:rsid w:val="003C238D"/>
    <w:rsid w:val="003C49AE"/>
    <w:rsid w:val="003C4F44"/>
    <w:rsid w:val="003D065D"/>
    <w:rsid w:val="003D21F7"/>
    <w:rsid w:val="003D226B"/>
    <w:rsid w:val="003D2A79"/>
    <w:rsid w:val="003D548F"/>
    <w:rsid w:val="003D5BAA"/>
    <w:rsid w:val="003D6077"/>
    <w:rsid w:val="003E004E"/>
    <w:rsid w:val="003E420C"/>
    <w:rsid w:val="003E449D"/>
    <w:rsid w:val="003E53F5"/>
    <w:rsid w:val="003E791A"/>
    <w:rsid w:val="003E7A39"/>
    <w:rsid w:val="003F1365"/>
    <w:rsid w:val="003F2B10"/>
    <w:rsid w:val="003F6B19"/>
    <w:rsid w:val="003F6F5F"/>
    <w:rsid w:val="0040146A"/>
    <w:rsid w:val="0040151D"/>
    <w:rsid w:val="00404403"/>
    <w:rsid w:val="00411246"/>
    <w:rsid w:val="0041220A"/>
    <w:rsid w:val="00413F42"/>
    <w:rsid w:val="00414BBF"/>
    <w:rsid w:val="00415E71"/>
    <w:rsid w:val="004203C1"/>
    <w:rsid w:val="00420FF9"/>
    <w:rsid w:val="004212DC"/>
    <w:rsid w:val="004226E6"/>
    <w:rsid w:val="004234C7"/>
    <w:rsid w:val="004237DE"/>
    <w:rsid w:val="0042656B"/>
    <w:rsid w:val="00426750"/>
    <w:rsid w:val="00435A1A"/>
    <w:rsid w:val="00436EF0"/>
    <w:rsid w:val="00440617"/>
    <w:rsid w:val="0044071B"/>
    <w:rsid w:val="004419AF"/>
    <w:rsid w:val="004426BA"/>
    <w:rsid w:val="0044286E"/>
    <w:rsid w:val="00442D38"/>
    <w:rsid w:val="004438C7"/>
    <w:rsid w:val="00445057"/>
    <w:rsid w:val="00450F7D"/>
    <w:rsid w:val="0045257A"/>
    <w:rsid w:val="00455630"/>
    <w:rsid w:val="00456957"/>
    <w:rsid w:val="00463402"/>
    <w:rsid w:val="00464D90"/>
    <w:rsid w:val="004651E2"/>
    <w:rsid w:val="0046707C"/>
    <w:rsid w:val="00467571"/>
    <w:rsid w:val="004676C7"/>
    <w:rsid w:val="00470126"/>
    <w:rsid w:val="00472DA4"/>
    <w:rsid w:val="00474E72"/>
    <w:rsid w:val="004779AC"/>
    <w:rsid w:val="00483105"/>
    <w:rsid w:val="00484FF7"/>
    <w:rsid w:val="00485B84"/>
    <w:rsid w:val="004865FC"/>
    <w:rsid w:val="00491A5C"/>
    <w:rsid w:val="004A1B64"/>
    <w:rsid w:val="004A39A7"/>
    <w:rsid w:val="004A3DB3"/>
    <w:rsid w:val="004A498B"/>
    <w:rsid w:val="004A5980"/>
    <w:rsid w:val="004A5A3A"/>
    <w:rsid w:val="004A5C2C"/>
    <w:rsid w:val="004A70E7"/>
    <w:rsid w:val="004A766C"/>
    <w:rsid w:val="004A78F3"/>
    <w:rsid w:val="004B05D7"/>
    <w:rsid w:val="004B108B"/>
    <w:rsid w:val="004B16C5"/>
    <w:rsid w:val="004B20CA"/>
    <w:rsid w:val="004B31D4"/>
    <w:rsid w:val="004B43A8"/>
    <w:rsid w:val="004B5E46"/>
    <w:rsid w:val="004B77D7"/>
    <w:rsid w:val="004C73F3"/>
    <w:rsid w:val="004D02AE"/>
    <w:rsid w:val="004D385B"/>
    <w:rsid w:val="004D5354"/>
    <w:rsid w:val="004D5370"/>
    <w:rsid w:val="004D60CB"/>
    <w:rsid w:val="004D6785"/>
    <w:rsid w:val="004E0884"/>
    <w:rsid w:val="004E1325"/>
    <w:rsid w:val="004E144C"/>
    <w:rsid w:val="004E2874"/>
    <w:rsid w:val="004E3389"/>
    <w:rsid w:val="004E34D1"/>
    <w:rsid w:val="004F0AD1"/>
    <w:rsid w:val="004F13D9"/>
    <w:rsid w:val="004F1982"/>
    <w:rsid w:val="004F1A94"/>
    <w:rsid w:val="004F30C0"/>
    <w:rsid w:val="004F3CB5"/>
    <w:rsid w:val="004F3D38"/>
    <w:rsid w:val="004F4B2C"/>
    <w:rsid w:val="004F74AD"/>
    <w:rsid w:val="0050037F"/>
    <w:rsid w:val="00501744"/>
    <w:rsid w:val="005021E2"/>
    <w:rsid w:val="00503A6F"/>
    <w:rsid w:val="00504355"/>
    <w:rsid w:val="00504B69"/>
    <w:rsid w:val="0050788D"/>
    <w:rsid w:val="00510540"/>
    <w:rsid w:val="00510ED4"/>
    <w:rsid w:val="00512AE2"/>
    <w:rsid w:val="00512C3C"/>
    <w:rsid w:val="0051367E"/>
    <w:rsid w:val="00515CCC"/>
    <w:rsid w:val="00516329"/>
    <w:rsid w:val="0051696E"/>
    <w:rsid w:val="00520BCE"/>
    <w:rsid w:val="005248FB"/>
    <w:rsid w:val="00524D00"/>
    <w:rsid w:val="00526422"/>
    <w:rsid w:val="00531013"/>
    <w:rsid w:val="005316B3"/>
    <w:rsid w:val="005322EA"/>
    <w:rsid w:val="00535EF2"/>
    <w:rsid w:val="00540F0A"/>
    <w:rsid w:val="00541785"/>
    <w:rsid w:val="00542DBE"/>
    <w:rsid w:val="00544178"/>
    <w:rsid w:val="00545FEC"/>
    <w:rsid w:val="00546447"/>
    <w:rsid w:val="005503B4"/>
    <w:rsid w:val="00550675"/>
    <w:rsid w:val="00551547"/>
    <w:rsid w:val="005539B5"/>
    <w:rsid w:val="00553E70"/>
    <w:rsid w:val="00554E4A"/>
    <w:rsid w:val="00560621"/>
    <w:rsid w:val="00560644"/>
    <w:rsid w:val="00560FD1"/>
    <w:rsid w:val="00561C35"/>
    <w:rsid w:val="00562663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BA7"/>
    <w:rsid w:val="0057236E"/>
    <w:rsid w:val="00577E29"/>
    <w:rsid w:val="005830DE"/>
    <w:rsid w:val="00583C3D"/>
    <w:rsid w:val="00584ACA"/>
    <w:rsid w:val="0058795A"/>
    <w:rsid w:val="00590D8F"/>
    <w:rsid w:val="0059177F"/>
    <w:rsid w:val="00591BFE"/>
    <w:rsid w:val="00593146"/>
    <w:rsid w:val="0059532E"/>
    <w:rsid w:val="005A1173"/>
    <w:rsid w:val="005A70DE"/>
    <w:rsid w:val="005A79D6"/>
    <w:rsid w:val="005B133F"/>
    <w:rsid w:val="005B22D1"/>
    <w:rsid w:val="005B23FB"/>
    <w:rsid w:val="005B3B51"/>
    <w:rsid w:val="005B78B0"/>
    <w:rsid w:val="005B7C9C"/>
    <w:rsid w:val="005C0670"/>
    <w:rsid w:val="005C0D10"/>
    <w:rsid w:val="005C21DA"/>
    <w:rsid w:val="005C2CEE"/>
    <w:rsid w:val="005C3095"/>
    <w:rsid w:val="005D069F"/>
    <w:rsid w:val="005D219B"/>
    <w:rsid w:val="005D2277"/>
    <w:rsid w:val="005D2A00"/>
    <w:rsid w:val="005D2D8B"/>
    <w:rsid w:val="005D4531"/>
    <w:rsid w:val="005D5CFA"/>
    <w:rsid w:val="005D5F1A"/>
    <w:rsid w:val="005D66CF"/>
    <w:rsid w:val="005E0278"/>
    <w:rsid w:val="005E08FA"/>
    <w:rsid w:val="005E2535"/>
    <w:rsid w:val="005E3980"/>
    <w:rsid w:val="005E422A"/>
    <w:rsid w:val="005F07B8"/>
    <w:rsid w:val="005F52EF"/>
    <w:rsid w:val="005F626F"/>
    <w:rsid w:val="005F67C6"/>
    <w:rsid w:val="005F76C7"/>
    <w:rsid w:val="005F77E5"/>
    <w:rsid w:val="005F7AAC"/>
    <w:rsid w:val="00605170"/>
    <w:rsid w:val="00605D3D"/>
    <w:rsid w:val="0061069E"/>
    <w:rsid w:val="006117B3"/>
    <w:rsid w:val="006129DB"/>
    <w:rsid w:val="00613B99"/>
    <w:rsid w:val="00616E9C"/>
    <w:rsid w:val="00620DDC"/>
    <w:rsid w:val="006229DF"/>
    <w:rsid w:val="0062386E"/>
    <w:rsid w:val="0063047F"/>
    <w:rsid w:val="00630907"/>
    <w:rsid w:val="00633F99"/>
    <w:rsid w:val="00634082"/>
    <w:rsid w:val="006349D9"/>
    <w:rsid w:val="00635CC1"/>
    <w:rsid w:val="00635ED7"/>
    <w:rsid w:val="00635F93"/>
    <w:rsid w:val="00642D86"/>
    <w:rsid w:val="006430C5"/>
    <w:rsid w:val="00647736"/>
    <w:rsid w:val="006510CB"/>
    <w:rsid w:val="006537BE"/>
    <w:rsid w:val="0065383B"/>
    <w:rsid w:val="00654EF1"/>
    <w:rsid w:val="006573A0"/>
    <w:rsid w:val="00657E92"/>
    <w:rsid w:val="00660CF5"/>
    <w:rsid w:val="006630D6"/>
    <w:rsid w:val="00665A16"/>
    <w:rsid w:val="00667E3C"/>
    <w:rsid w:val="006763BB"/>
    <w:rsid w:val="00676DF7"/>
    <w:rsid w:val="0067709F"/>
    <w:rsid w:val="006804EC"/>
    <w:rsid w:val="006825D2"/>
    <w:rsid w:val="0068297D"/>
    <w:rsid w:val="0068419A"/>
    <w:rsid w:val="00685767"/>
    <w:rsid w:val="0068685C"/>
    <w:rsid w:val="00687A56"/>
    <w:rsid w:val="00691AD6"/>
    <w:rsid w:val="0069317A"/>
    <w:rsid w:val="00694C4B"/>
    <w:rsid w:val="00694CB9"/>
    <w:rsid w:val="00695918"/>
    <w:rsid w:val="006A06C1"/>
    <w:rsid w:val="006A19A7"/>
    <w:rsid w:val="006A2F96"/>
    <w:rsid w:val="006A5802"/>
    <w:rsid w:val="006A59C8"/>
    <w:rsid w:val="006A5CE8"/>
    <w:rsid w:val="006A6409"/>
    <w:rsid w:val="006A6B10"/>
    <w:rsid w:val="006B0CD9"/>
    <w:rsid w:val="006B1BC9"/>
    <w:rsid w:val="006B28B9"/>
    <w:rsid w:val="006B468F"/>
    <w:rsid w:val="006B5488"/>
    <w:rsid w:val="006B5CDB"/>
    <w:rsid w:val="006B72CC"/>
    <w:rsid w:val="006C0C55"/>
    <w:rsid w:val="006C5424"/>
    <w:rsid w:val="006D42FB"/>
    <w:rsid w:val="006D56A9"/>
    <w:rsid w:val="006D626C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F035A"/>
    <w:rsid w:val="006F073D"/>
    <w:rsid w:val="006F1D4D"/>
    <w:rsid w:val="006F34EF"/>
    <w:rsid w:val="006F7E8A"/>
    <w:rsid w:val="00700E99"/>
    <w:rsid w:val="00701368"/>
    <w:rsid w:val="00702A13"/>
    <w:rsid w:val="007034C6"/>
    <w:rsid w:val="007075A3"/>
    <w:rsid w:val="00710280"/>
    <w:rsid w:val="00711BE9"/>
    <w:rsid w:val="00713BF1"/>
    <w:rsid w:val="007148A7"/>
    <w:rsid w:val="007155A9"/>
    <w:rsid w:val="00715A3C"/>
    <w:rsid w:val="0072186C"/>
    <w:rsid w:val="00723202"/>
    <w:rsid w:val="007235F8"/>
    <w:rsid w:val="00723FEF"/>
    <w:rsid w:val="0072461B"/>
    <w:rsid w:val="00726837"/>
    <w:rsid w:val="0072694E"/>
    <w:rsid w:val="00726972"/>
    <w:rsid w:val="00726E90"/>
    <w:rsid w:val="007309F5"/>
    <w:rsid w:val="007320F7"/>
    <w:rsid w:val="0073276E"/>
    <w:rsid w:val="0074044A"/>
    <w:rsid w:val="007405FB"/>
    <w:rsid w:val="00742234"/>
    <w:rsid w:val="00742717"/>
    <w:rsid w:val="007429ED"/>
    <w:rsid w:val="00742A84"/>
    <w:rsid w:val="00744EDC"/>
    <w:rsid w:val="00745647"/>
    <w:rsid w:val="00751F24"/>
    <w:rsid w:val="00755DF8"/>
    <w:rsid w:val="0075673E"/>
    <w:rsid w:val="00760236"/>
    <w:rsid w:val="00760FFE"/>
    <w:rsid w:val="00762DB1"/>
    <w:rsid w:val="00762DB6"/>
    <w:rsid w:val="00765AA8"/>
    <w:rsid w:val="00770D62"/>
    <w:rsid w:val="00772106"/>
    <w:rsid w:val="0077495B"/>
    <w:rsid w:val="00775295"/>
    <w:rsid w:val="00775CC9"/>
    <w:rsid w:val="00780011"/>
    <w:rsid w:val="00780848"/>
    <w:rsid w:val="00781645"/>
    <w:rsid w:val="00781B7C"/>
    <w:rsid w:val="00784055"/>
    <w:rsid w:val="0078441A"/>
    <w:rsid w:val="00791AD7"/>
    <w:rsid w:val="00794E4F"/>
    <w:rsid w:val="00797B99"/>
    <w:rsid w:val="007A27E7"/>
    <w:rsid w:val="007A4DED"/>
    <w:rsid w:val="007A5627"/>
    <w:rsid w:val="007A687B"/>
    <w:rsid w:val="007B07F2"/>
    <w:rsid w:val="007B3E2C"/>
    <w:rsid w:val="007B4626"/>
    <w:rsid w:val="007B5DCA"/>
    <w:rsid w:val="007B7171"/>
    <w:rsid w:val="007B79B5"/>
    <w:rsid w:val="007C0005"/>
    <w:rsid w:val="007C0BA6"/>
    <w:rsid w:val="007C0C44"/>
    <w:rsid w:val="007C1057"/>
    <w:rsid w:val="007C42F9"/>
    <w:rsid w:val="007C616A"/>
    <w:rsid w:val="007C6D49"/>
    <w:rsid w:val="007D0857"/>
    <w:rsid w:val="007D1A99"/>
    <w:rsid w:val="007D2A23"/>
    <w:rsid w:val="007D399E"/>
    <w:rsid w:val="007D5E4C"/>
    <w:rsid w:val="007D6ABD"/>
    <w:rsid w:val="007D6B6E"/>
    <w:rsid w:val="007E2DE9"/>
    <w:rsid w:val="007E4F2E"/>
    <w:rsid w:val="007E78D0"/>
    <w:rsid w:val="007F39FE"/>
    <w:rsid w:val="00801ACD"/>
    <w:rsid w:val="008033DE"/>
    <w:rsid w:val="00803B72"/>
    <w:rsid w:val="00806AE5"/>
    <w:rsid w:val="00806B8B"/>
    <w:rsid w:val="008103F4"/>
    <w:rsid w:val="00814E20"/>
    <w:rsid w:val="00814FF6"/>
    <w:rsid w:val="00817B60"/>
    <w:rsid w:val="008219E3"/>
    <w:rsid w:val="00821A17"/>
    <w:rsid w:val="00830F67"/>
    <w:rsid w:val="0083190D"/>
    <w:rsid w:val="0083239C"/>
    <w:rsid w:val="00834DE9"/>
    <w:rsid w:val="008358DC"/>
    <w:rsid w:val="00835A0E"/>
    <w:rsid w:val="00836934"/>
    <w:rsid w:val="00836AD3"/>
    <w:rsid w:val="00836BD6"/>
    <w:rsid w:val="00836C78"/>
    <w:rsid w:val="00837A13"/>
    <w:rsid w:val="00837E8B"/>
    <w:rsid w:val="00842F55"/>
    <w:rsid w:val="0084440B"/>
    <w:rsid w:val="00845E23"/>
    <w:rsid w:val="008470C6"/>
    <w:rsid w:val="00850C54"/>
    <w:rsid w:val="00851A89"/>
    <w:rsid w:val="00852029"/>
    <w:rsid w:val="0085202B"/>
    <w:rsid w:val="008555A3"/>
    <w:rsid w:val="0086058C"/>
    <w:rsid w:val="0086307A"/>
    <w:rsid w:val="008659FE"/>
    <w:rsid w:val="00865C04"/>
    <w:rsid w:val="00870472"/>
    <w:rsid w:val="008707D9"/>
    <w:rsid w:val="00875B3E"/>
    <w:rsid w:val="0087796B"/>
    <w:rsid w:val="0088154A"/>
    <w:rsid w:val="0088259D"/>
    <w:rsid w:val="00883B30"/>
    <w:rsid w:val="00883BD6"/>
    <w:rsid w:val="00884160"/>
    <w:rsid w:val="00885468"/>
    <w:rsid w:val="0088603D"/>
    <w:rsid w:val="00886AF6"/>
    <w:rsid w:val="00891DB4"/>
    <w:rsid w:val="00892AC3"/>
    <w:rsid w:val="00893129"/>
    <w:rsid w:val="00893C86"/>
    <w:rsid w:val="00893FA5"/>
    <w:rsid w:val="008945E3"/>
    <w:rsid w:val="008947CD"/>
    <w:rsid w:val="0089675A"/>
    <w:rsid w:val="008A0F4F"/>
    <w:rsid w:val="008A236B"/>
    <w:rsid w:val="008A681D"/>
    <w:rsid w:val="008A6B29"/>
    <w:rsid w:val="008A6DE4"/>
    <w:rsid w:val="008A7047"/>
    <w:rsid w:val="008B2341"/>
    <w:rsid w:val="008B24C3"/>
    <w:rsid w:val="008B35DC"/>
    <w:rsid w:val="008B458C"/>
    <w:rsid w:val="008B5B04"/>
    <w:rsid w:val="008B5CBC"/>
    <w:rsid w:val="008B7E06"/>
    <w:rsid w:val="008C1103"/>
    <w:rsid w:val="008C230E"/>
    <w:rsid w:val="008C252F"/>
    <w:rsid w:val="008C7A8A"/>
    <w:rsid w:val="008D00D7"/>
    <w:rsid w:val="008D22E6"/>
    <w:rsid w:val="008D6A89"/>
    <w:rsid w:val="008E021A"/>
    <w:rsid w:val="008E0A9D"/>
    <w:rsid w:val="008E2E46"/>
    <w:rsid w:val="008E344F"/>
    <w:rsid w:val="008E373C"/>
    <w:rsid w:val="008E6594"/>
    <w:rsid w:val="008F1895"/>
    <w:rsid w:val="008F1FD7"/>
    <w:rsid w:val="008F26BD"/>
    <w:rsid w:val="008F711A"/>
    <w:rsid w:val="009001A0"/>
    <w:rsid w:val="009004EC"/>
    <w:rsid w:val="00902B3A"/>
    <w:rsid w:val="009036C8"/>
    <w:rsid w:val="009042CD"/>
    <w:rsid w:val="0090491B"/>
    <w:rsid w:val="009051DC"/>
    <w:rsid w:val="00905E14"/>
    <w:rsid w:val="009106FA"/>
    <w:rsid w:val="00910C27"/>
    <w:rsid w:val="00913378"/>
    <w:rsid w:val="0091338C"/>
    <w:rsid w:val="009137B1"/>
    <w:rsid w:val="0091497C"/>
    <w:rsid w:val="0091561C"/>
    <w:rsid w:val="00915F1B"/>
    <w:rsid w:val="00916217"/>
    <w:rsid w:val="00920A37"/>
    <w:rsid w:val="00924D28"/>
    <w:rsid w:val="0092509B"/>
    <w:rsid w:val="00926894"/>
    <w:rsid w:val="00926B56"/>
    <w:rsid w:val="009276FE"/>
    <w:rsid w:val="00927734"/>
    <w:rsid w:val="00932180"/>
    <w:rsid w:val="00933A5B"/>
    <w:rsid w:val="00934E52"/>
    <w:rsid w:val="0093588A"/>
    <w:rsid w:val="00941E4E"/>
    <w:rsid w:val="009450CA"/>
    <w:rsid w:val="009454A7"/>
    <w:rsid w:val="00947815"/>
    <w:rsid w:val="00947899"/>
    <w:rsid w:val="00952C96"/>
    <w:rsid w:val="00952EA4"/>
    <w:rsid w:val="0095379B"/>
    <w:rsid w:val="009543E2"/>
    <w:rsid w:val="00956317"/>
    <w:rsid w:val="009567E8"/>
    <w:rsid w:val="00957527"/>
    <w:rsid w:val="00960F8F"/>
    <w:rsid w:val="00961442"/>
    <w:rsid w:val="009652E8"/>
    <w:rsid w:val="009675D3"/>
    <w:rsid w:val="009726D1"/>
    <w:rsid w:val="00974B7F"/>
    <w:rsid w:val="009768FC"/>
    <w:rsid w:val="009772AE"/>
    <w:rsid w:val="00977847"/>
    <w:rsid w:val="00977CB2"/>
    <w:rsid w:val="00982271"/>
    <w:rsid w:val="0098231E"/>
    <w:rsid w:val="00982899"/>
    <w:rsid w:val="00983CF2"/>
    <w:rsid w:val="009844F9"/>
    <w:rsid w:val="00987EB0"/>
    <w:rsid w:val="00991B9E"/>
    <w:rsid w:val="009923E6"/>
    <w:rsid w:val="009925AD"/>
    <w:rsid w:val="00993293"/>
    <w:rsid w:val="009A4784"/>
    <w:rsid w:val="009A505C"/>
    <w:rsid w:val="009A6101"/>
    <w:rsid w:val="009A7BCE"/>
    <w:rsid w:val="009B1C37"/>
    <w:rsid w:val="009B68AE"/>
    <w:rsid w:val="009C07DB"/>
    <w:rsid w:val="009C0AAB"/>
    <w:rsid w:val="009C0B15"/>
    <w:rsid w:val="009C0C5F"/>
    <w:rsid w:val="009C168C"/>
    <w:rsid w:val="009C21CF"/>
    <w:rsid w:val="009C2C69"/>
    <w:rsid w:val="009C3154"/>
    <w:rsid w:val="009C383D"/>
    <w:rsid w:val="009C70F4"/>
    <w:rsid w:val="009D04DB"/>
    <w:rsid w:val="009D1C3F"/>
    <w:rsid w:val="009D26C4"/>
    <w:rsid w:val="009D3005"/>
    <w:rsid w:val="009D45D1"/>
    <w:rsid w:val="009D630B"/>
    <w:rsid w:val="009D7B6D"/>
    <w:rsid w:val="009E4E3F"/>
    <w:rsid w:val="009E5F57"/>
    <w:rsid w:val="009F0104"/>
    <w:rsid w:val="009F050A"/>
    <w:rsid w:val="009F307D"/>
    <w:rsid w:val="009F65AC"/>
    <w:rsid w:val="009F74BC"/>
    <w:rsid w:val="009F7CCA"/>
    <w:rsid w:val="00A00F97"/>
    <w:rsid w:val="00A01B28"/>
    <w:rsid w:val="00A021CF"/>
    <w:rsid w:val="00A0430A"/>
    <w:rsid w:val="00A17197"/>
    <w:rsid w:val="00A17E5E"/>
    <w:rsid w:val="00A2130A"/>
    <w:rsid w:val="00A23373"/>
    <w:rsid w:val="00A311BB"/>
    <w:rsid w:val="00A3241A"/>
    <w:rsid w:val="00A34499"/>
    <w:rsid w:val="00A357C0"/>
    <w:rsid w:val="00A406F3"/>
    <w:rsid w:val="00A4262F"/>
    <w:rsid w:val="00A426E8"/>
    <w:rsid w:val="00A433CB"/>
    <w:rsid w:val="00A43D08"/>
    <w:rsid w:val="00A44672"/>
    <w:rsid w:val="00A4639B"/>
    <w:rsid w:val="00A470C9"/>
    <w:rsid w:val="00A47C0B"/>
    <w:rsid w:val="00A517B8"/>
    <w:rsid w:val="00A53F3E"/>
    <w:rsid w:val="00A54B29"/>
    <w:rsid w:val="00A569B8"/>
    <w:rsid w:val="00A601FB"/>
    <w:rsid w:val="00A606D9"/>
    <w:rsid w:val="00A61677"/>
    <w:rsid w:val="00A62525"/>
    <w:rsid w:val="00A660F3"/>
    <w:rsid w:val="00A711F5"/>
    <w:rsid w:val="00A719E2"/>
    <w:rsid w:val="00A72C07"/>
    <w:rsid w:val="00A76AD9"/>
    <w:rsid w:val="00A77EFA"/>
    <w:rsid w:val="00A81063"/>
    <w:rsid w:val="00A822FC"/>
    <w:rsid w:val="00A82B12"/>
    <w:rsid w:val="00A84E23"/>
    <w:rsid w:val="00A85B0C"/>
    <w:rsid w:val="00A85E36"/>
    <w:rsid w:val="00A9144B"/>
    <w:rsid w:val="00A917CD"/>
    <w:rsid w:val="00A93B82"/>
    <w:rsid w:val="00A9451A"/>
    <w:rsid w:val="00A962BF"/>
    <w:rsid w:val="00A967FC"/>
    <w:rsid w:val="00A97CF5"/>
    <w:rsid w:val="00AA0332"/>
    <w:rsid w:val="00AA0D18"/>
    <w:rsid w:val="00AA2229"/>
    <w:rsid w:val="00AA2657"/>
    <w:rsid w:val="00AA2E41"/>
    <w:rsid w:val="00AA3ADE"/>
    <w:rsid w:val="00AA6ECB"/>
    <w:rsid w:val="00AA7ADB"/>
    <w:rsid w:val="00AA7C20"/>
    <w:rsid w:val="00AB040D"/>
    <w:rsid w:val="00AB21FA"/>
    <w:rsid w:val="00AB30F8"/>
    <w:rsid w:val="00AB3249"/>
    <w:rsid w:val="00AB3287"/>
    <w:rsid w:val="00AB4682"/>
    <w:rsid w:val="00AB4A45"/>
    <w:rsid w:val="00AB639B"/>
    <w:rsid w:val="00AC0E1C"/>
    <w:rsid w:val="00AC5652"/>
    <w:rsid w:val="00AC58A6"/>
    <w:rsid w:val="00AC77F2"/>
    <w:rsid w:val="00AD156C"/>
    <w:rsid w:val="00AD2025"/>
    <w:rsid w:val="00AD275B"/>
    <w:rsid w:val="00AD32DF"/>
    <w:rsid w:val="00AD57C1"/>
    <w:rsid w:val="00AD580B"/>
    <w:rsid w:val="00AD595A"/>
    <w:rsid w:val="00AD5A61"/>
    <w:rsid w:val="00AD5CD4"/>
    <w:rsid w:val="00AD63F1"/>
    <w:rsid w:val="00AE021E"/>
    <w:rsid w:val="00AE051C"/>
    <w:rsid w:val="00AE0938"/>
    <w:rsid w:val="00AE1553"/>
    <w:rsid w:val="00AE17C4"/>
    <w:rsid w:val="00AE1F5D"/>
    <w:rsid w:val="00AE4C33"/>
    <w:rsid w:val="00AE4D3A"/>
    <w:rsid w:val="00AE50AC"/>
    <w:rsid w:val="00AE5C05"/>
    <w:rsid w:val="00AF048C"/>
    <w:rsid w:val="00AF09B8"/>
    <w:rsid w:val="00AF1960"/>
    <w:rsid w:val="00AF1A25"/>
    <w:rsid w:val="00AF1C8B"/>
    <w:rsid w:val="00AF4CBC"/>
    <w:rsid w:val="00AF78CB"/>
    <w:rsid w:val="00AF7ED6"/>
    <w:rsid w:val="00B00C9B"/>
    <w:rsid w:val="00B0166F"/>
    <w:rsid w:val="00B02DA0"/>
    <w:rsid w:val="00B0305D"/>
    <w:rsid w:val="00B1075E"/>
    <w:rsid w:val="00B1194F"/>
    <w:rsid w:val="00B13C32"/>
    <w:rsid w:val="00B145B7"/>
    <w:rsid w:val="00B14D3B"/>
    <w:rsid w:val="00B21D2F"/>
    <w:rsid w:val="00B2347D"/>
    <w:rsid w:val="00B24ED0"/>
    <w:rsid w:val="00B30C2D"/>
    <w:rsid w:val="00B323E3"/>
    <w:rsid w:val="00B33724"/>
    <w:rsid w:val="00B34A73"/>
    <w:rsid w:val="00B35318"/>
    <w:rsid w:val="00B37C1F"/>
    <w:rsid w:val="00B4418A"/>
    <w:rsid w:val="00B46685"/>
    <w:rsid w:val="00B50BFF"/>
    <w:rsid w:val="00B51B7F"/>
    <w:rsid w:val="00B525A2"/>
    <w:rsid w:val="00B53509"/>
    <w:rsid w:val="00B53C0E"/>
    <w:rsid w:val="00B557F9"/>
    <w:rsid w:val="00B609A8"/>
    <w:rsid w:val="00B630E9"/>
    <w:rsid w:val="00B635D7"/>
    <w:rsid w:val="00B63684"/>
    <w:rsid w:val="00B63B7C"/>
    <w:rsid w:val="00B6421A"/>
    <w:rsid w:val="00B64608"/>
    <w:rsid w:val="00B65CAD"/>
    <w:rsid w:val="00B670D8"/>
    <w:rsid w:val="00B67DE1"/>
    <w:rsid w:val="00B700D3"/>
    <w:rsid w:val="00B7238D"/>
    <w:rsid w:val="00B72DA3"/>
    <w:rsid w:val="00B74C55"/>
    <w:rsid w:val="00B81BD1"/>
    <w:rsid w:val="00B81F25"/>
    <w:rsid w:val="00B81F5B"/>
    <w:rsid w:val="00B83809"/>
    <w:rsid w:val="00B847C7"/>
    <w:rsid w:val="00B873FA"/>
    <w:rsid w:val="00B879A4"/>
    <w:rsid w:val="00B929B5"/>
    <w:rsid w:val="00B955F8"/>
    <w:rsid w:val="00B95C36"/>
    <w:rsid w:val="00B95C67"/>
    <w:rsid w:val="00BA0239"/>
    <w:rsid w:val="00BA2492"/>
    <w:rsid w:val="00BA64E5"/>
    <w:rsid w:val="00BB272A"/>
    <w:rsid w:val="00BB29D2"/>
    <w:rsid w:val="00BB4FAB"/>
    <w:rsid w:val="00BB718E"/>
    <w:rsid w:val="00BB732F"/>
    <w:rsid w:val="00BC0B35"/>
    <w:rsid w:val="00BC0E70"/>
    <w:rsid w:val="00BC1981"/>
    <w:rsid w:val="00BC4DEC"/>
    <w:rsid w:val="00BC6F40"/>
    <w:rsid w:val="00BC76FC"/>
    <w:rsid w:val="00BC79B2"/>
    <w:rsid w:val="00BD0F6A"/>
    <w:rsid w:val="00BD35AB"/>
    <w:rsid w:val="00BD53C0"/>
    <w:rsid w:val="00BE0570"/>
    <w:rsid w:val="00BE250B"/>
    <w:rsid w:val="00BE7DDC"/>
    <w:rsid w:val="00BE7DFF"/>
    <w:rsid w:val="00BF0868"/>
    <w:rsid w:val="00BF0AB1"/>
    <w:rsid w:val="00BF3CAB"/>
    <w:rsid w:val="00BF3F1C"/>
    <w:rsid w:val="00BF5285"/>
    <w:rsid w:val="00BF5B01"/>
    <w:rsid w:val="00BF6F25"/>
    <w:rsid w:val="00BF7D2D"/>
    <w:rsid w:val="00C01001"/>
    <w:rsid w:val="00C01840"/>
    <w:rsid w:val="00C01FE0"/>
    <w:rsid w:val="00C06EBC"/>
    <w:rsid w:val="00C07CB3"/>
    <w:rsid w:val="00C16D39"/>
    <w:rsid w:val="00C17B2F"/>
    <w:rsid w:val="00C20EDF"/>
    <w:rsid w:val="00C214F7"/>
    <w:rsid w:val="00C2229A"/>
    <w:rsid w:val="00C239EB"/>
    <w:rsid w:val="00C24109"/>
    <w:rsid w:val="00C26D2C"/>
    <w:rsid w:val="00C3023A"/>
    <w:rsid w:val="00C33510"/>
    <w:rsid w:val="00C33D2B"/>
    <w:rsid w:val="00C363F5"/>
    <w:rsid w:val="00C37262"/>
    <w:rsid w:val="00C42171"/>
    <w:rsid w:val="00C43804"/>
    <w:rsid w:val="00C43842"/>
    <w:rsid w:val="00C44A17"/>
    <w:rsid w:val="00C513F6"/>
    <w:rsid w:val="00C54A83"/>
    <w:rsid w:val="00C55616"/>
    <w:rsid w:val="00C6059C"/>
    <w:rsid w:val="00C61371"/>
    <w:rsid w:val="00C62F7B"/>
    <w:rsid w:val="00C631BD"/>
    <w:rsid w:val="00C64247"/>
    <w:rsid w:val="00C65999"/>
    <w:rsid w:val="00C65F4E"/>
    <w:rsid w:val="00C66289"/>
    <w:rsid w:val="00C66C81"/>
    <w:rsid w:val="00C66D20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75D9"/>
    <w:rsid w:val="00C90B8F"/>
    <w:rsid w:val="00C912B8"/>
    <w:rsid w:val="00C93B6B"/>
    <w:rsid w:val="00C94203"/>
    <w:rsid w:val="00C9551A"/>
    <w:rsid w:val="00C96621"/>
    <w:rsid w:val="00CA3F84"/>
    <w:rsid w:val="00CA4306"/>
    <w:rsid w:val="00CA5001"/>
    <w:rsid w:val="00CA504B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C0318"/>
    <w:rsid w:val="00CC149A"/>
    <w:rsid w:val="00CC3722"/>
    <w:rsid w:val="00CC3AEC"/>
    <w:rsid w:val="00CC3AFB"/>
    <w:rsid w:val="00CD04BA"/>
    <w:rsid w:val="00CD1CC8"/>
    <w:rsid w:val="00CD29A8"/>
    <w:rsid w:val="00CD3605"/>
    <w:rsid w:val="00CD6101"/>
    <w:rsid w:val="00CD626F"/>
    <w:rsid w:val="00CD6401"/>
    <w:rsid w:val="00CD695B"/>
    <w:rsid w:val="00CD6988"/>
    <w:rsid w:val="00CE06E0"/>
    <w:rsid w:val="00CE3845"/>
    <w:rsid w:val="00CE3A67"/>
    <w:rsid w:val="00CE3B42"/>
    <w:rsid w:val="00CE6090"/>
    <w:rsid w:val="00CE6346"/>
    <w:rsid w:val="00CE7401"/>
    <w:rsid w:val="00CF6D87"/>
    <w:rsid w:val="00D01E13"/>
    <w:rsid w:val="00D02CB1"/>
    <w:rsid w:val="00D06E46"/>
    <w:rsid w:val="00D10606"/>
    <w:rsid w:val="00D112FD"/>
    <w:rsid w:val="00D12B9D"/>
    <w:rsid w:val="00D12DE3"/>
    <w:rsid w:val="00D1544C"/>
    <w:rsid w:val="00D20ECD"/>
    <w:rsid w:val="00D21C13"/>
    <w:rsid w:val="00D2241F"/>
    <w:rsid w:val="00D242BF"/>
    <w:rsid w:val="00D24AC2"/>
    <w:rsid w:val="00D31023"/>
    <w:rsid w:val="00D3228B"/>
    <w:rsid w:val="00D329D9"/>
    <w:rsid w:val="00D3322D"/>
    <w:rsid w:val="00D33D87"/>
    <w:rsid w:val="00D34431"/>
    <w:rsid w:val="00D34DBF"/>
    <w:rsid w:val="00D350EC"/>
    <w:rsid w:val="00D366DB"/>
    <w:rsid w:val="00D373B0"/>
    <w:rsid w:val="00D40173"/>
    <w:rsid w:val="00D41A6D"/>
    <w:rsid w:val="00D41C2A"/>
    <w:rsid w:val="00D41CAF"/>
    <w:rsid w:val="00D44336"/>
    <w:rsid w:val="00D4621A"/>
    <w:rsid w:val="00D4662D"/>
    <w:rsid w:val="00D515E8"/>
    <w:rsid w:val="00D5652F"/>
    <w:rsid w:val="00D57385"/>
    <w:rsid w:val="00D57ED6"/>
    <w:rsid w:val="00D60FD8"/>
    <w:rsid w:val="00D652EE"/>
    <w:rsid w:val="00D65CF2"/>
    <w:rsid w:val="00D67ADC"/>
    <w:rsid w:val="00D67E9D"/>
    <w:rsid w:val="00D70352"/>
    <w:rsid w:val="00D74C82"/>
    <w:rsid w:val="00D7654B"/>
    <w:rsid w:val="00D80510"/>
    <w:rsid w:val="00D827C4"/>
    <w:rsid w:val="00D84932"/>
    <w:rsid w:val="00D84F9B"/>
    <w:rsid w:val="00D85803"/>
    <w:rsid w:val="00D87B2C"/>
    <w:rsid w:val="00D90218"/>
    <w:rsid w:val="00D90DFE"/>
    <w:rsid w:val="00D91D23"/>
    <w:rsid w:val="00D92301"/>
    <w:rsid w:val="00D92694"/>
    <w:rsid w:val="00D93453"/>
    <w:rsid w:val="00D95545"/>
    <w:rsid w:val="00D96655"/>
    <w:rsid w:val="00D97BDF"/>
    <w:rsid w:val="00DA1187"/>
    <w:rsid w:val="00DA142C"/>
    <w:rsid w:val="00DA1573"/>
    <w:rsid w:val="00DA4437"/>
    <w:rsid w:val="00DA635C"/>
    <w:rsid w:val="00DA654D"/>
    <w:rsid w:val="00DB04CE"/>
    <w:rsid w:val="00DB1EF7"/>
    <w:rsid w:val="00DB3718"/>
    <w:rsid w:val="00DB60FF"/>
    <w:rsid w:val="00DC319F"/>
    <w:rsid w:val="00DC61C2"/>
    <w:rsid w:val="00DC6B49"/>
    <w:rsid w:val="00DC70EF"/>
    <w:rsid w:val="00DD0FBB"/>
    <w:rsid w:val="00DD1515"/>
    <w:rsid w:val="00DD1FF7"/>
    <w:rsid w:val="00DD4636"/>
    <w:rsid w:val="00DD4E21"/>
    <w:rsid w:val="00DD5636"/>
    <w:rsid w:val="00DD6214"/>
    <w:rsid w:val="00DE0C27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54FD"/>
    <w:rsid w:val="00DF5BEA"/>
    <w:rsid w:val="00DF7025"/>
    <w:rsid w:val="00E02D9A"/>
    <w:rsid w:val="00E02E27"/>
    <w:rsid w:val="00E03639"/>
    <w:rsid w:val="00E0512F"/>
    <w:rsid w:val="00E13A11"/>
    <w:rsid w:val="00E13A57"/>
    <w:rsid w:val="00E14D04"/>
    <w:rsid w:val="00E1504B"/>
    <w:rsid w:val="00E166D8"/>
    <w:rsid w:val="00E17586"/>
    <w:rsid w:val="00E22EC3"/>
    <w:rsid w:val="00E22F5C"/>
    <w:rsid w:val="00E23978"/>
    <w:rsid w:val="00E24A99"/>
    <w:rsid w:val="00E262C9"/>
    <w:rsid w:val="00E30E90"/>
    <w:rsid w:val="00E33B3C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C2"/>
    <w:rsid w:val="00E505C5"/>
    <w:rsid w:val="00E52570"/>
    <w:rsid w:val="00E52D9A"/>
    <w:rsid w:val="00E53A0C"/>
    <w:rsid w:val="00E57E24"/>
    <w:rsid w:val="00E620E5"/>
    <w:rsid w:val="00E62DBC"/>
    <w:rsid w:val="00E637C6"/>
    <w:rsid w:val="00E650CB"/>
    <w:rsid w:val="00E652CA"/>
    <w:rsid w:val="00E6572A"/>
    <w:rsid w:val="00E65CDD"/>
    <w:rsid w:val="00E72A1B"/>
    <w:rsid w:val="00E72C44"/>
    <w:rsid w:val="00E7346D"/>
    <w:rsid w:val="00E75C1E"/>
    <w:rsid w:val="00E762B2"/>
    <w:rsid w:val="00E77713"/>
    <w:rsid w:val="00E777AA"/>
    <w:rsid w:val="00E8032B"/>
    <w:rsid w:val="00E80649"/>
    <w:rsid w:val="00E8636F"/>
    <w:rsid w:val="00E86A95"/>
    <w:rsid w:val="00E86D78"/>
    <w:rsid w:val="00E870DB"/>
    <w:rsid w:val="00E87ABA"/>
    <w:rsid w:val="00E93473"/>
    <w:rsid w:val="00E93AA1"/>
    <w:rsid w:val="00EA01EE"/>
    <w:rsid w:val="00EA0B0E"/>
    <w:rsid w:val="00EA0CB2"/>
    <w:rsid w:val="00EA0DB0"/>
    <w:rsid w:val="00EA3B0B"/>
    <w:rsid w:val="00EA5164"/>
    <w:rsid w:val="00EA6AB3"/>
    <w:rsid w:val="00EA75CF"/>
    <w:rsid w:val="00EB23B0"/>
    <w:rsid w:val="00EB3B70"/>
    <w:rsid w:val="00EC079E"/>
    <w:rsid w:val="00EC085E"/>
    <w:rsid w:val="00EC1F30"/>
    <w:rsid w:val="00EC24E1"/>
    <w:rsid w:val="00EC386A"/>
    <w:rsid w:val="00EC5378"/>
    <w:rsid w:val="00EC7D95"/>
    <w:rsid w:val="00ED3EAD"/>
    <w:rsid w:val="00ED4EBF"/>
    <w:rsid w:val="00ED5A72"/>
    <w:rsid w:val="00ED6D38"/>
    <w:rsid w:val="00ED7558"/>
    <w:rsid w:val="00EE1512"/>
    <w:rsid w:val="00EE2C8B"/>
    <w:rsid w:val="00EE47E2"/>
    <w:rsid w:val="00EE4A69"/>
    <w:rsid w:val="00EE4E10"/>
    <w:rsid w:val="00EE4F74"/>
    <w:rsid w:val="00EE5796"/>
    <w:rsid w:val="00EE63BE"/>
    <w:rsid w:val="00EF1934"/>
    <w:rsid w:val="00EF2355"/>
    <w:rsid w:val="00EF3208"/>
    <w:rsid w:val="00EF45A0"/>
    <w:rsid w:val="00EF7486"/>
    <w:rsid w:val="00EF7F61"/>
    <w:rsid w:val="00F000B5"/>
    <w:rsid w:val="00F0269D"/>
    <w:rsid w:val="00F02B5D"/>
    <w:rsid w:val="00F0309F"/>
    <w:rsid w:val="00F05A8D"/>
    <w:rsid w:val="00F11467"/>
    <w:rsid w:val="00F1259F"/>
    <w:rsid w:val="00F12980"/>
    <w:rsid w:val="00F20405"/>
    <w:rsid w:val="00F268E3"/>
    <w:rsid w:val="00F26DC6"/>
    <w:rsid w:val="00F30447"/>
    <w:rsid w:val="00F34B99"/>
    <w:rsid w:val="00F35939"/>
    <w:rsid w:val="00F36755"/>
    <w:rsid w:val="00F378CE"/>
    <w:rsid w:val="00F41256"/>
    <w:rsid w:val="00F424CF"/>
    <w:rsid w:val="00F4251D"/>
    <w:rsid w:val="00F43607"/>
    <w:rsid w:val="00F454D9"/>
    <w:rsid w:val="00F45A23"/>
    <w:rsid w:val="00F45F1A"/>
    <w:rsid w:val="00F462A4"/>
    <w:rsid w:val="00F47FA8"/>
    <w:rsid w:val="00F53BAF"/>
    <w:rsid w:val="00F54039"/>
    <w:rsid w:val="00F5443C"/>
    <w:rsid w:val="00F56180"/>
    <w:rsid w:val="00F562EE"/>
    <w:rsid w:val="00F56BF8"/>
    <w:rsid w:val="00F60B0C"/>
    <w:rsid w:val="00F61E74"/>
    <w:rsid w:val="00F63784"/>
    <w:rsid w:val="00F657C1"/>
    <w:rsid w:val="00F666E5"/>
    <w:rsid w:val="00F717BA"/>
    <w:rsid w:val="00F71957"/>
    <w:rsid w:val="00F726DA"/>
    <w:rsid w:val="00F73A6F"/>
    <w:rsid w:val="00F751B0"/>
    <w:rsid w:val="00F758C5"/>
    <w:rsid w:val="00F758E9"/>
    <w:rsid w:val="00F767BD"/>
    <w:rsid w:val="00F76EDE"/>
    <w:rsid w:val="00F77D8E"/>
    <w:rsid w:val="00F804BA"/>
    <w:rsid w:val="00F8458D"/>
    <w:rsid w:val="00F848B8"/>
    <w:rsid w:val="00F86A96"/>
    <w:rsid w:val="00F86F22"/>
    <w:rsid w:val="00F872B8"/>
    <w:rsid w:val="00F949BD"/>
    <w:rsid w:val="00FA04C0"/>
    <w:rsid w:val="00FA1795"/>
    <w:rsid w:val="00FA38FF"/>
    <w:rsid w:val="00FA3B41"/>
    <w:rsid w:val="00FA41FD"/>
    <w:rsid w:val="00FA5986"/>
    <w:rsid w:val="00FA5C9E"/>
    <w:rsid w:val="00FA7213"/>
    <w:rsid w:val="00FA7CC6"/>
    <w:rsid w:val="00FB0CE3"/>
    <w:rsid w:val="00FB0F01"/>
    <w:rsid w:val="00FB0F3F"/>
    <w:rsid w:val="00FB1771"/>
    <w:rsid w:val="00FB2FD4"/>
    <w:rsid w:val="00FB4DE4"/>
    <w:rsid w:val="00FB5340"/>
    <w:rsid w:val="00FB76CA"/>
    <w:rsid w:val="00FC18CB"/>
    <w:rsid w:val="00FC24F7"/>
    <w:rsid w:val="00FC36B7"/>
    <w:rsid w:val="00FC5135"/>
    <w:rsid w:val="00FC6A61"/>
    <w:rsid w:val="00FC77D8"/>
    <w:rsid w:val="00FD10C4"/>
    <w:rsid w:val="00FD157A"/>
    <w:rsid w:val="00FD1E8F"/>
    <w:rsid w:val="00FD5670"/>
    <w:rsid w:val="00FD5EB6"/>
    <w:rsid w:val="00FD7B8D"/>
    <w:rsid w:val="00FE1CDB"/>
    <w:rsid w:val="00FE4C1D"/>
    <w:rsid w:val="00FE578B"/>
    <w:rsid w:val="00FE6B02"/>
    <w:rsid w:val="00FE6DED"/>
    <w:rsid w:val="00FF0507"/>
    <w:rsid w:val="00FF11F9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6810603D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6DAA4ED8-0299-49E0-BC28-022F93553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uiPriority w:val="99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styleId="Menzionenonrisolta">
    <w:name w:val="Unresolved Mention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15014F-1EF2-4C99-AB81-9FD7FB5B23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3C2C3E-3960-4DB9-8401-382B03479B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974</Characters>
  <Application>Microsoft Office Word</Application>
  <DocSecurity>0</DocSecurity>
  <Lines>8</Lines>
  <Paragraphs>2</Paragraphs>
  <ScaleCrop>false</ScaleCrop>
  <Company>ENSE</Company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Marinella Mervini (CREA-DC)</cp:lastModifiedBy>
  <cp:revision>3</cp:revision>
  <cp:lastPrinted>2021-02-03T17:48:00Z</cp:lastPrinted>
  <dcterms:created xsi:type="dcterms:W3CDTF">2023-02-28T13:34:00Z</dcterms:created>
  <dcterms:modified xsi:type="dcterms:W3CDTF">2023-02-28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